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1EC2" w14:textId="77777777" w:rsidR="00781544" w:rsidRPr="00EE65AD" w:rsidRDefault="00000000" w:rsidP="00EE65AD">
      <w:pPr>
        <w:pStyle w:val="1"/>
        <w:jc w:val="center"/>
        <w:rPr>
          <w:sz w:val="40"/>
          <w:szCs w:val="40"/>
          <w:lang w:eastAsia="zh-CN"/>
        </w:rPr>
      </w:pPr>
      <w:bookmarkStart w:id="0" w:name="明月软件设计课程ros数据展示作业"/>
      <w:r w:rsidRPr="00EE65AD">
        <w:rPr>
          <w:sz w:val="40"/>
          <w:szCs w:val="40"/>
          <w:lang w:eastAsia="zh-CN"/>
        </w:rPr>
        <w:t>明月软件设计课程</w:t>
      </w:r>
      <w:r w:rsidRPr="00EE65AD">
        <w:rPr>
          <w:sz w:val="40"/>
          <w:szCs w:val="40"/>
          <w:lang w:eastAsia="zh-CN"/>
        </w:rPr>
        <w:t>ROS</w:t>
      </w:r>
      <w:r w:rsidRPr="00EE65AD">
        <w:rPr>
          <w:sz w:val="40"/>
          <w:szCs w:val="40"/>
          <w:lang w:eastAsia="zh-CN"/>
        </w:rPr>
        <w:t>数据展示作业</w:t>
      </w:r>
    </w:p>
    <w:p w14:paraId="1666C342" w14:textId="77777777" w:rsidR="00781544" w:rsidRDefault="00000000">
      <w:pPr>
        <w:pStyle w:val="4"/>
        <w:rPr>
          <w:b/>
          <w:iCs/>
          <w:lang w:eastAsia="zh-CN"/>
        </w:rPr>
      </w:pPr>
      <w:bookmarkStart w:id="1" w:name="明月科创实验班--02班--刘又铨-20222349"/>
      <w:proofErr w:type="gramStart"/>
      <w:r>
        <w:rPr>
          <w:b/>
          <w:iCs/>
          <w:lang w:eastAsia="zh-CN"/>
        </w:rPr>
        <w:t>明月科创实验班</w:t>
      </w:r>
      <w:proofErr w:type="gramEnd"/>
      <w:r>
        <w:rPr>
          <w:b/>
          <w:iCs/>
          <w:lang w:eastAsia="zh-CN"/>
        </w:rPr>
        <w:t xml:space="preserve"> 02</w:t>
      </w:r>
      <w:r>
        <w:rPr>
          <w:b/>
          <w:iCs/>
          <w:lang w:eastAsia="zh-CN"/>
        </w:rPr>
        <w:t>班</w:t>
      </w:r>
      <w:r>
        <w:rPr>
          <w:b/>
          <w:iCs/>
          <w:lang w:eastAsia="zh-CN"/>
        </w:rPr>
        <w:t xml:space="preserve"> </w:t>
      </w:r>
      <w:r>
        <w:rPr>
          <w:b/>
          <w:iCs/>
          <w:lang w:eastAsia="zh-CN"/>
        </w:rPr>
        <w:t>刘又铨</w:t>
      </w:r>
      <w:r>
        <w:rPr>
          <w:b/>
          <w:iCs/>
          <w:lang w:eastAsia="zh-CN"/>
        </w:rPr>
        <w:t xml:space="preserve"> 20222349</w:t>
      </w:r>
    </w:p>
    <w:p w14:paraId="40408991" w14:textId="7CB962C4" w:rsidR="00EE65AD" w:rsidRDefault="00EE65AD" w:rsidP="00EE65AD">
      <w:pPr>
        <w:pStyle w:val="a0"/>
        <w:rPr>
          <w:lang w:eastAsia="zh-CN"/>
        </w:rPr>
      </w:pPr>
      <w:proofErr w:type="spellStart"/>
      <w:r>
        <w:rPr>
          <w:lang w:eastAsia="zh-CN"/>
        </w:rPr>
        <w:t>G</w:t>
      </w:r>
      <w:r>
        <w:rPr>
          <w:rFonts w:hint="eastAsia"/>
          <w:lang w:eastAsia="zh-CN"/>
        </w:rPr>
        <w:t>ithub</w:t>
      </w:r>
      <w:proofErr w:type="spellEnd"/>
      <w:r>
        <w:rPr>
          <w:rFonts w:hint="eastAsia"/>
          <w:lang w:eastAsia="zh-CN"/>
        </w:rPr>
        <w:t>地址：</w:t>
      </w:r>
      <w:r w:rsidRPr="00EE65AD">
        <w:rPr>
          <w:lang w:eastAsia="zh-CN"/>
        </w:rPr>
        <w:t>https://github.com/CircleQuan0/ROS_project</w:t>
      </w:r>
    </w:p>
    <w:p w14:paraId="52382480" w14:textId="6AE0426C" w:rsidR="00EE65AD" w:rsidRPr="00EE65AD" w:rsidRDefault="00EE65AD" w:rsidP="00EE65AD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站视频地址：</w:t>
      </w:r>
      <w:r w:rsidRPr="00EE65AD">
        <w:rPr>
          <w:rFonts w:hint="eastAsia"/>
          <w:lang w:eastAsia="zh-CN"/>
        </w:rPr>
        <w:t>【明月科创班软件设计课程</w:t>
      </w:r>
      <w:r w:rsidRPr="00EE65AD">
        <w:rPr>
          <w:rFonts w:hint="eastAsia"/>
          <w:lang w:eastAsia="zh-CN"/>
        </w:rPr>
        <w:t>ROS</w:t>
      </w:r>
      <w:r w:rsidRPr="00EE65AD">
        <w:rPr>
          <w:rFonts w:hint="eastAsia"/>
          <w:lang w:eastAsia="zh-CN"/>
        </w:rPr>
        <w:t>展示作业】</w:t>
      </w:r>
      <w:r w:rsidRPr="00EE65AD">
        <w:rPr>
          <w:rFonts w:hint="eastAsia"/>
          <w:lang w:eastAsia="zh-CN"/>
        </w:rPr>
        <w:t xml:space="preserve"> https://www.bilibili.com/video/BV1Y14y1d7C9/?share_source=copy_web&amp;vd_source=6552ffc53fe94bc8156fe9c70dc4bfb3</w:t>
      </w:r>
    </w:p>
    <w:p w14:paraId="7F5D7917" w14:textId="77777777" w:rsidR="00781544" w:rsidRDefault="00000000">
      <w:pPr>
        <w:pStyle w:val="2"/>
        <w:rPr>
          <w:lang w:eastAsia="zh-CN"/>
        </w:rPr>
      </w:pPr>
      <w:bookmarkStart w:id="2" w:name="一安装及测试ros"/>
      <w:bookmarkEnd w:id="1"/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.</w:t>
      </w:r>
      <w:r>
        <w:rPr>
          <w:lang w:eastAsia="zh-CN"/>
        </w:rPr>
        <w:t>安装及测试</w:t>
      </w:r>
      <w:r>
        <w:rPr>
          <w:lang w:eastAsia="zh-CN"/>
        </w:rPr>
        <w:t>ROS</w:t>
      </w:r>
    </w:p>
    <w:p w14:paraId="3FFB5773" w14:textId="77777777" w:rsidR="00781544" w:rsidRDefault="00000000">
      <w:pPr>
        <w:pStyle w:val="3"/>
        <w:rPr>
          <w:lang w:eastAsia="zh-CN"/>
        </w:rPr>
      </w:pPr>
      <w:bookmarkStart w:id="3" w:name="Xce48591cc495ba9d7327cbec0745cbe8fe27666"/>
      <w:r>
        <w:rPr>
          <w:lang w:eastAsia="zh-CN"/>
        </w:rPr>
        <w:t>1.</w:t>
      </w:r>
      <w:r>
        <w:rPr>
          <w:lang w:eastAsia="zh-CN"/>
        </w:rPr>
        <w:t>测试</w:t>
      </w:r>
      <w:r>
        <w:rPr>
          <w:lang w:eastAsia="zh-CN"/>
        </w:rPr>
        <w:t>ROS</w:t>
      </w:r>
      <w:r>
        <w:rPr>
          <w:lang w:eastAsia="zh-CN"/>
        </w:rPr>
        <w:t>是否安装成功</w:t>
      </w:r>
    </w:p>
    <w:p w14:paraId="2856A66E" w14:textId="77777777" w:rsidR="00781544" w:rsidRDefault="00000000">
      <w:pPr>
        <w:pStyle w:val="FirstParagraph"/>
      </w:pPr>
      <w:proofErr w:type="spellStart"/>
      <w:r>
        <w:t>CTRL+ALT+T</w:t>
      </w:r>
      <w:r>
        <w:t>打开终端（</w:t>
      </w:r>
      <w:r>
        <w:t>Termial</w:t>
      </w:r>
      <w:proofErr w:type="spellEnd"/>
      <w:r>
        <w:t>），</w:t>
      </w:r>
      <w:proofErr w:type="spellStart"/>
      <w:r>
        <w:t>输入以下命令，初始化</w:t>
      </w:r>
      <w:r>
        <w:t>ROS</w:t>
      </w:r>
      <w:r>
        <w:t>环境</w:t>
      </w:r>
      <w:proofErr w:type="spellEnd"/>
      <w:r>
        <w:t>：</w:t>
      </w:r>
      <w:r>
        <w:br/>
      </w:r>
      <w:proofErr w:type="spellStart"/>
      <w:r>
        <w:t>roscore</w:t>
      </w:r>
      <w:proofErr w:type="spellEnd"/>
      <w:r>
        <w:br/>
      </w:r>
      <w:proofErr w:type="spellStart"/>
      <w:r>
        <w:t>rviz</w:t>
      </w:r>
      <w:proofErr w:type="spellEnd"/>
      <w:r>
        <w:t xml:space="preserve"> (</w:t>
      </w:r>
      <w:proofErr w:type="spellStart"/>
      <w:r>
        <w:t>图形化工具界面</w:t>
      </w:r>
      <w:proofErr w:type="spellEnd"/>
      <w:r>
        <w:t>）</w:t>
      </w:r>
      <w:r>
        <w:br/>
      </w:r>
      <w:r>
        <w:t>再</w:t>
      </w:r>
      <w:r>
        <w:t xml:space="preserve"> </w:t>
      </w:r>
      <w:r>
        <w:t>打开一个新的终端（</w:t>
      </w:r>
      <w:r>
        <w:t>Termial</w:t>
      </w:r>
      <w:r>
        <w:t>），输入以下命令，弹出一个小乌龟窗口：</w:t>
      </w:r>
      <w:r>
        <w:br/>
        <w:t>rosrun turtlesim turtlesim_node</w:t>
      </w:r>
      <w:r>
        <w:br/>
      </w:r>
      <w:r>
        <w:t>出现一个小乌龟的</w:t>
      </w:r>
      <w:r>
        <w:t>LOGO</w:t>
      </w:r>
      <w:r>
        <w:t>后，再</w:t>
      </w:r>
      <w:r>
        <w:t xml:space="preserve"> </w:t>
      </w:r>
      <w:r>
        <w:t>打开一个新的终端（</w:t>
      </w:r>
      <w:r>
        <w:t>Termial</w:t>
      </w:r>
      <w:r>
        <w:t>），输入以下命令</w:t>
      </w:r>
      <w:r>
        <w:t>:</w:t>
      </w:r>
      <w:r>
        <w:br/>
        <w:t>rosrun turtlesim turtle_teleop_key</w:t>
      </w:r>
      <w:r>
        <w:br/>
      </w:r>
      <w:r>
        <w:t>打开新的</w:t>
      </w:r>
      <w:r>
        <w:t>Termial</w:t>
      </w:r>
      <w:r>
        <w:t>，输入以下命令，可以查看</w:t>
      </w:r>
      <w:r>
        <w:t>ROS</w:t>
      </w:r>
      <w:r>
        <w:t>节点信息：</w:t>
      </w:r>
      <w:r>
        <w:br/>
        <w:t xml:space="preserve">rosrun rqt_graph </w:t>
      </w:r>
    </w:p>
    <w:p w14:paraId="1F3B80A9" w14:textId="77777777" w:rsidR="00781544" w:rsidRDefault="00000000">
      <w:pPr>
        <w:pStyle w:val="3"/>
        <w:rPr>
          <w:lang w:eastAsia="zh-CN"/>
        </w:rPr>
      </w:pPr>
      <w:bookmarkStart w:id="4" w:name="X4d9f65d6d7de0b17451d158d680e7249d783ee0"/>
      <w:bookmarkEnd w:id="3"/>
      <w:r>
        <w:rPr>
          <w:lang w:eastAsia="zh-CN"/>
        </w:rPr>
        <w:t>2.</w:t>
      </w:r>
      <w:r>
        <w:rPr>
          <w:lang w:eastAsia="zh-CN"/>
        </w:rPr>
        <w:t>常用命令学习</w:t>
      </w:r>
    </w:p>
    <w:p w14:paraId="48C39DCC" w14:textId="77777777" w:rsidR="00781544" w:rsidRDefault="00000000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rosnod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显示节点信息</w:t>
      </w:r>
    </w:p>
    <w:p w14:paraId="1389831D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0267BDEA" wp14:editId="60ED6E15">
            <wp:extent cx="5334000" cy="1316476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:\Code_data\ROS_project\ros_learning\%E5%9B%BE%E7%89%87%E5%BA%93\image-2023060222381393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7A782" w14:textId="77777777" w:rsidR="00781544" w:rsidRDefault="00000000">
      <w:pPr>
        <w:pStyle w:val="a0"/>
      </w:pPr>
      <w:r>
        <w:t>列出节点</w:t>
      </w:r>
      <w:r>
        <w:t xml:space="preserve"> rosndoe list</w:t>
      </w:r>
    </w:p>
    <w:p w14:paraId="1261F401" w14:textId="77777777" w:rsidR="00781544" w:rsidRDefault="00000000">
      <w:pPr>
        <w:pStyle w:val="a0"/>
      </w:pPr>
      <w:r>
        <w:t xml:space="preserve">/rosout </w:t>
      </w:r>
      <w:r>
        <w:t>采集日志信息的节点</w:t>
      </w:r>
    </w:p>
    <w:p w14:paraId="52DA92AB" w14:textId="77777777" w:rsidR="00781544" w:rsidRDefault="00000000">
      <w:pPr>
        <w:pStyle w:val="a0"/>
      </w:pPr>
      <w:r>
        <w:t xml:space="preserve">rosnode info /turtlesim </w:t>
      </w:r>
      <w:r>
        <w:t>显示节点信息</w:t>
      </w:r>
    </w:p>
    <w:p w14:paraId="26398ED4" w14:textId="77777777" w:rsidR="00781544" w:rsidRDefault="00000000">
      <w:pPr>
        <w:pStyle w:val="a0"/>
      </w:pPr>
      <w:r>
        <w:t xml:space="preserve">rostopic </w:t>
      </w:r>
      <w:r>
        <w:t>话题工具</w:t>
      </w:r>
    </w:p>
    <w:p w14:paraId="0929134A" w14:textId="77777777" w:rsidR="00781544" w:rsidRDefault="00000000">
      <w:pPr>
        <w:pStyle w:val="a0"/>
      </w:pPr>
      <w:r>
        <w:t xml:space="preserve">rostopic list </w:t>
      </w:r>
      <w:r>
        <w:t>打印话题列表</w:t>
      </w:r>
    </w:p>
    <w:p w14:paraId="07D5C12C" w14:textId="77777777" w:rsidR="00781544" w:rsidRDefault="00000000">
      <w:pPr>
        <w:pStyle w:val="a0"/>
      </w:pPr>
      <w:r>
        <w:lastRenderedPageBreak/>
        <w:t>利用某个话题去发布信息，进而传递给订阅者</w:t>
      </w:r>
    </w:p>
    <w:p w14:paraId="2E606CCF" w14:textId="77777777" w:rsidR="00781544" w:rsidRDefault="00000000">
      <w:pPr>
        <w:pStyle w:val="a0"/>
      </w:pPr>
      <w:r>
        <w:t>rostopic pub /turtle/cmd_vel geometry_msgs/Txist "linear</w:t>
      </w:r>
      <w:r>
        <w:t>：</w:t>
      </w:r>
    </w:p>
    <w:p w14:paraId="443B010A" w14:textId="77777777" w:rsidR="00781544" w:rsidRDefault="00000000">
      <w:pPr>
        <w:pStyle w:val="4"/>
      </w:pPr>
      <w:bookmarkStart w:id="5" w:name="用法"/>
      <w:r>
        <w:t>用法</w:t>
      </w:r>
    </w:p>
    <w:p w14:paraId="26A3AD2F" w14:textId="77777777" w:rsidR="00781544" w:rsidRDefault="00000000">
      <w:pPr>
        <w:pStyle w:val="FirstParagraph"/>
      </w:pPr>
      <w:r>
        <w:t>rostopic pub [</w:t>
      </w:r>
      <w:r>
        <w:t>话题名称</w:t>
      </w:r>
      <w:r>
        <w:t>] [</w:t>
      </w:r>
      <w:r>
        <w:t>消息类型</w:t>
      </w:r>
      <w:r>
        <w:t>] [</w:t>
      </w:r>
      <w:r>
        <w:t>参数</w:t>
      </w:r>
      <w:r>
        <w:t>]</w:t>
      </w:r>
      <w:r>
        <w:br/>
        <w:t>Usage: rostopic pub /topic type [</w:t>
      </w:r>
      <w:hyperlink r:id="rId8">
        <w:r>
          <w:rPr>
            <w:rStyle w:val="ad"/>
          </w:rPr>
          <w:t>args</w:t>
        </w:r>
      </w:hyperlink>
      <w:r>
        <w:t>...]</w:t>
      </w:r>
    </w:p>
    <w:p w14:paraId="7037A1AA" w14:textId="77777777" w:rsidR="00781544" w:rsidRDefault="00000000">
      <w:pPr>
        <w:pStyle w:val="4"/>
      </w:pPr>
      <w:bookmarkStart w:id="6" w:name="示例"/>
      <w:bookmarkEnd w:id="5"/>
      <w:r>
        <w:t>示例</w:t>
      </w:r>
    </w:p>
    <w:p w14:paraId="2141DC70" w14:textId="77777777" w:rsidR="00781544" w:rsidRDefault="00000000">
      <w:pPr>
        <w:pStyle w:val="FirstParagraph"/>
      </w:pPr>
      <w:r>
        <w:t>rostopic pub -1 /cmd_vel geometry_msgs/Twist -- '[2.0, 0.0, 0.0]' '[0.0, 0.0, 1.8]'</w:t>
      </w:r>
      <w:r>
        <w:br/>
      </w:r>
      <w:r>
        <w:t>每个选项的描述如下：</w:t>
      </w:r>
    </w:p>
    <w:p w14:paraId="76B27AE4" w14:textId="77777777" w:rsidR="00781544" w:rsidRDefault="00000000">
      <w:pPr>
        <w:pStyle w:val="a0"/>
      </w:pPr>
      <w:r>
        <w:rPr>
          <w:lang w:eastAsia="zh-CN"/>
        </w:rPr>
        <w:t>-1</w:t>
      </w:r>
      <w:r>
        <w:rPr>
          <w:lang w:eastAsia="zh-CN"/>
        </w:rPr>
        <w:t>只发布一次消息</w:t>
      </w:r>
      <w:r>
        <w:rPr>
          <w:lang w:eastAsia="zh-CN"/>
        </w:rPr>
        <w:t>(</w:t>
      </w:r>
      <w:r>
        <w:rPr>
          <w:lang w:eastAsia="zh-CN"/>
        </w:rPr>
        <w:t>实际上只运行一次</w:t>
      </w:r>
      <w:r>
        <w:rPr>
          <w:lang w:eastAsia="zh-CN"/>
        </w:rPr>
        <w:t>,</w:t>
      </w:r>
      <w:r>
        <w:rPr>
          <w:lang w:eastAsia="zh-CN"/>
        </w:rPr>
        <w:t>但会像以前的结果一样运行</w:t>
      </w:r>
      <w:r>
        <w:rPr>
          <w:lang w:eastAsia="zh-CN"/>
        </w:rPr>
        <w:t>3</w:t>
      </w:r>
      <w:r>
        <w:rPr>
          <w:lang w:eastAsia="zh-CN"/>
        </w:rPr>
        <w:t>秒</w:t>
      </w:r>
      <w:r>
        <w:rPr>
          <w:lang w:eastAsia="zh-CN"/>
        </w:rPr>
        <w:t>)</w:t>
      </w:r>
      <w:r>
        <w:rPr>
          <w:lang w:eastAsia="zh-CN"/>
        </w:rPr>
        <w:t>。</w:t>
      </w:r>
      <w:r>
        <w:t>publishing and latching message for 3.0 seconds.</w:t>
      </w:r>
    </w:p>
    <w:p w14:paraId="38218499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/</w:t>
      </w:r>
      <w:proofErr w:type="spellStart"/>
      <w:r>
        <w:rPr>
          <w:lang w:eastAsia="zh-CN"/>
        </w:rPr>
        <w:t>cmd_ve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指定的话题名称</w:t>
      </w:r>
    </w:p>
    <w:p w14:paraId="78E8C083" w14:textId="77777777" w:rsidR="00781544" w:rsidRDefault="00000000">
      <w:pPr>
        <w:pStyle w:val="a0"/>
        <w:rPr>
          <w:lang w:eastAsia="zh-CN"/>
        </w:rPr>
      </w:pPr>
      <w:proofErr w:type="spellStart"/>
      <w:r>
        <w:rPr>
          <w:lang w:eastAsia="zh-CN"/>
        </w:rPr>
        <w:t>geometry_msgs</w:t>
      </w:r>
      <w:proofErr w:type="spellEnd"/>
      <w:r>
        <w:rPr>
          <w:lang w:eastAsia="zh-CN"/>
        </w:rPr>
        <w:t xml:space="preserve">/Twist </w:t>
      </w:r>
      <w:r>
        <w:rPr>
          <w:lang w:eastAsia="zh-CN"/>
        </w:rPr>
        <w:t>要发布的消息类型名称</w:t>
      </w:r>
    </w:p>
    <w:p w14:paraId="142E671D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 xml:space="preserve">-- ‘[2.0, 0.0, 0.0]’ ‘[0.0, 0.0, 1.0]’ </w:t>
      </w:r>
      <w:r>
        <w:rPr>
          <w:lang w:eastAsia="zh-CN"/>
        </w:rPr>
        <w:t>按照消息类型组织消息格式，这里是线速度为</w:t>
      </w:r>
      <w:r>
        <w:rPr>
          <w:lang w:eastAsia="zh-CN"/>
        </w:rPr>
        <w:t>2.0m/s</w:t>
      </w:r>
      <w:r>
        <w:rPr>
          <w:lang w:eastAsia="zh-CN"/>
        </w:rPr>
        <w:t>，角速度为</w:t>
      </w:r>
      <w:r>
        <w:rPr>
          <w:lang w:eastAsia="zh-CN"/>
        </w:rPr>
        <w:t>1.0rad/s</w:t>
      </w:r>
      <w:r>
        <w:rPr>
          <w:lang w:eastAsia="zh-CN"/>
        </w:rPr>
        <w:t>。</w:t>
      </w:r>
      <w:r>
        <w:rPr>
          <w:lang w:eastAsia="zh-CN"/>
        </w:rPr>
        <w:t xml:space="preserve">-- </w:t>
      </w:r>
      <w:r>
        <w:rPr>
          <w:lang w:eastAsia="zh-CN"/>
        </w:rPr>
        <w:t>与</w:t>
      </w:r>
      <w:r>
        <w:rPr>
          <w:lang w:eastAsia="zh-CN"/>
        </w:rPr>
        <w:t xml:space="preserve"> ''</w:t>
      </w:r>
      <w:r>
        <w:rPr>
          <w:lang w:eastAsia="zh-CN"/>
        </w:rPr>
        <w:t>为可选的</w:t>
      </w:r>
      <w:r>
        <w:rPr>
          <w:lang w:eastAsia="zh-CN"/>
        </w:rPr>
        <w:t>,</w:t>
      </w:r>
      <w:r>
        <w:rPr>
          <w:lang w:eastAsia="zh-CN"/>
        </w:rPr>
        <w:t>可有可无。</w:t>
      </w:r>
    </w:p>
    <w:p w14:paraId="53369163" w14:textId="77777777" w:rsidR="00781544" w:rsidRDefault="00000000">
      <w:pPr>
        <w:pStyle w:val="a0"/>
      </w:pPr>
      <w:proofErr w:type="spellStart"/>
      <w:r>
        <w:t>查询消息结构</w:t>
      </w:r>
      <w:proofErr w:type="spellEnd"/>
      <w:r>
        <w:br/>
      </w:r>
      <w:proofErr w:type="spellStart"/>
      <w:r>
        <w:t>显示话题定义</w:t>
      </w:r>
      <w:proofErr w:type="spellEnd"/>
      <w:r>
        <w:br/>
      </w:r>
      <w:proofErr w:type="spellStart"/>
      <w:r>
        <w:t>rosmsg</w:t>
      </w:r>
      <w:proofErr w:type="spellEnd"/>
      <w:r>
        <w:t xml:space="preserve"> show geometry_msgs/Twist</w:t>
      </w:r>
    </w:p>
    <w:p w14:paraId="6F74523D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0FA4FEB1" wp14:editId="47CB755D">
            <wp:extent cx="5334000" cy="1660584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:\Code_data\ROS_project\ros_learning\%E5%9B%BE%E7%89%87%E5%BA%93\image-2023060310001090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3CEBE" w14:textId="77777777" w:rsidR="00781544" w:rsidRDefault="00000000">
      <w:pPr>
        <w:pStyle w:val="3"/>
      </w:pPr>
      <w:bookmarkStart w:id="7" w:name="Xa2fff942bac22d96fbc0b821d59d6fa6218e3a6"/>
      <w:bookmarkEnd w:id="4"/>
      <w:bookmarkEnd w:id="6"/>
      <w:r>
        <w:t>3.</w:t>
      </w:r>
      <w:r>
        <w:t>海龟模拟器使用记录</w:t>
      </w:r>
    </w:p>
    <w:p w14:paraId="479F2E1B" w14:textId="77777777" w:rsidR="00781544" w:rsidRDefault="00000000">
      <w:pPr>
        <w:pStyle w:val="FirstParagraph"/>
      </w:pPr>
      <w:r>
        <w:t xml:space="preserve">rosservice </w:t>
      </w:r>
    </w:p>
    <w:p w14:paraId="40B8AEE8" w14:textId="77777777" w:rsidR="00781544" w:rsidRDefault="00000000">
      <w:pPr>
        <w:pStyle w:val="a0"/>
      </w:pPr>
      <w:r>
        <w:t>#</w:t>
      </w:r>
      <w:r>
        <w:t>两只海龟画圈圈</w:t>
      </w:r>
    </w:p>
    <w:p w14:paraId="081ABFBE" w14:textId="77777777" w:rsidR="00781544" w:rsidRDefault="00000000">
      <w:pPr>
        <w:pStyle w:val="a0"/>
      </w:pPr>
      <w:r>
        <w:t>打开</w:t>
      </w:r>
      <w:r>
        <w:t>Ros</w:t>
      </w:r>
    </w:p>
    <w:p w14:paraId="053A9E1D" w14:textId="77777777" w:rsidR="00781544" w:rsidRDefault="00000000">
      <w:pPr>
        <w:pStyle w:val="a0"/>
      </w:pPr>
      <w:r>
        <w:t>roscore</w:t>
      </w:r>
    </w:p>
    <w:p w14:paraId="34D079F4" w14:textId="77777777" w:rsidR="00781544" w:rsidRDefault="00000000">
      <w:pPr>
        <w:pStyle w:val="a0"/>
      </w:pPr>
      <w:r>
        <w:t>打开小海龟</w:t>
      </w:r>
    </w:p>
    <w:p w14:paraId="3CE3610E" w14:textId="77777777" w:rsidR="00781544" w:rsidRDefault="00000000">
      <w:pPr>
        <w:pStyle w:val="a0"/>
      </w:pPr>
      <w:r>
        <w:lastRenderedPageBreak/>
        <w:t>rosrun turtlesim turtlesim_node</w:t>
      </w:r>
    </w:p>
    <w:p w14:paraId="7A0F20A3" w14:textId="77777777" w:rsidR="00781544" w:rsidRDefault="00000000">
      <w:pPr>
        <w:pStyle w:val="a0"/>
      </w:pPr>
      <w:r>
        <w:t>打开小海龟键盘控制</w:t>
      </w:r>
    </w:p>
    <w:p w14:paraId="31640327" w14:textId="77777777" w:rsidR="00781544" w:rsidRDefault="00000000">
      <w:pPr>
        <w:pStyle w:val="a0"/>
      </w:pPr>
      <w:r>
        <w:t>rosrun turtlesim turtle_teleop_key</w:t>
      </w:r>
    </w:p>
    <w:p w14:paraId="64D9C569" w14:textId="77777777" w:rsidR="00781544" w:rsidRDefault="00000000">
      <w:pPr>
        <w:pStyle w:val="a0"/>
      </w:pPr>
      <w:r>
        <w:t>指令发布</w:t>
      </w:r>
    </w:p>
    <w:p w14:paraId="1177299C" w14:textId="77777777" w:rsidR="00781544" w:rsidRDefault="00000000">
      <w:pPr>
        <w:pStyle w:val="a0"/>
      </w:pPr>
      <w:r>
        <w:t>#</w:t>
      </w:r>
      <w:r>
        <w:t>小海龟转圈圈，设置线速度和角速度，</w:t>
      </w:r>
      <w:r>
        <w:t>r</w:t>
      </w:r>
      <w:r>
        <w:t>设置每秒发送次数</w:t>
      </w:r>
      <w:r>
        <w:br/>
        <w:t>rostopic pub -r 10 /turtle1/cmd_vel geometry_msgs/Twist "linear:</w:t>
      </w:r>
      <w:r>
        <w:br/>
        <w:t xml:space="preserve"> x: 1.0</w:t>
      </w:r>
      <w:r>
        <w:br/>
        <w:t xml:space="preserve"> y: 0.0</w:t>
      </w:r>
      <w:r>
        <w:br/>
        <w:t xml:space="preserve"> z: 0.0</w:t>
      </w:r>
      <w:r>
        <w:br/>
        <w:t>angular:</w:t>
      </w:r>
      <w:r>
        <w:br/>
        <w:t xml:space="preserve"> x: 0.0</w:t>
      </w:r>
      <w:r>
        <w:br/>
        <w:t xml:space="preserve"> y: 0.0</w:t>
      </w:r>
      <w:r>
        <w:br/>
        <w:t xml:space="preserve"> z: 1.0"</w:t>
      </w:r>
    </w:p>
    <w:p w14:paraId="2383FEB2" w14:textId="77777777" w:rsidR="00781544" w:rsidRDefault="00000000">
      <w:pPr>
        <w:pStyle w:val="a0"/>
      </w:pPr>
      <w:r>
        <w:t>创建新的小海龟</w:t>
      </w:r>
    </w:p>
    <w:p w14:paraId="19CEAEE9" w14:textId="77777777" w:rsidR="00781544" w:rsidRDefault="00000000">
      <w:pPr>
        <w:pStyle w:val="a0"/>
      </w:pPr>
      <w:r>
        <w:t>rosservice call /spawn "x: 3.0</w:t>
      </w:r>
      <w:r>
        <w:br/>
        <w:t>y: 5.0</w:t>
      </w:r>
      <w:r>
        <w:br/>
        <w:t>theta: 0.0</w:t>
      </w:r>
      <w:r>
        <w:br/>
        <w:t>name: 'hello'"</w:t>
      </w:r>
      <w:r>
        <w:br/>
        <w:t>1</w:t>
      </w:r>
      <w:r>
        <w:br/>
        <w:t>2</w:t>
      </w:r>
      <w:r>
        <w:br/>
        <w:t>3</w:t>
      </w:r>
      <w:r>
        <w:br/>
        <w:t>4</w:t>
      </w:r>
      <w:r>
        <w:br/>
      </w:r>
      <w:r>
        <w:t>新的小海龟转圈圈</w:t>
      </w:r>
    </w:p>
    <w:p w14:paraId="2918D59F" w14:textId="77777777" w:rsidR="00781544" w:rsidRDefault="00000000">
      <w:pPr>
        <w:pStyle w:val="a0"/>
      </w:pPr>
      <w:r>
        <w:t>rostopic pub -r 10 /hello/cmd_vel geometry_msgs/Twist "linear:</w:t>
      </w:r>
      <w:r>
        <w:br/>
        <w:t xml:space="preserve"> x: 1.0</w:t>
      </w:r>
      <w:r>
        <w:br/>
        <w:t xml:space="preserve"> y: 0.0</w:t>
      </w:r>
      <w:r>
        <w:br/>
        <w:t xml:space="preserve"> z: 0.0</w:t>
      </w:r>
      <w:r>
        <w:br/>
        <w:t>angular:</w:t>
      </w:r>
      <w:r>
        <w:br/>
        <w:t xml:space="preserve"> x: 0.0</w:t>
      </w:r>
      <w:r>
        <w:br/>
        <w:t xml:space="preserve"> y: 0.0</w:t>
      </w:r>
      <w:r>
        <w:br/>
        <w:t xml:space="preserve"> z: 2.0"</w:t>
      </w:r>
    </w:p>
    <w:p w14:paraId="38C7F859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可视化系统图</w:t>
      </w:r>
    </w:p>
    <w:p w14:paraId="6A8F4206" w14:textId="77777777" w:rsidR="00781544" w:rsidRDefault="00000000">
      <w:pPr>
        <w:pStyle w:val="a0"/>
        <w:rPr>
          <w:lang w:eastAsia="zh-CN"/>
        </w:rPr>
      </w:pPr>
      <w:proofErr w:type="spellStart"/>
      <w:r>
        <w:rPr>
          <w:lang w:eastAsia="zh-CN"/>
        </w:rPr>
        <w:t>rqt_graph</w:t>
      </w:r>
      <w:proofErr w:type="spellEnd"/>
    </w:p>
    <w:p w14:paraId="14E4DC44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显示节点列表</w:t>
      </w:r>
    </w:p>
    <w:p w14:paraId="2AE2C863" w14:textId="77777777" w:rsidR="00781544" w:rsidRDefault="00000000">
      <w:pPr>
        <w:pStyle w:val="a0"/>
      </w:pPr>
      <w:proofErr w:type="spellStart"/>
      <w:r>
        <w:t>rosnode</w:t>
      </w:r>
      <w:proofErr w:type="spellEnd"/>
      <w:r>
        <w:t xml:space="preserve"> list</w:t>
      </w:r>
    </w:p>
    <w:p w14:paraId="592E53D5" w14:textId="77777777" w:rsidR="00781544" w:rsidRDefault="00000000">
      <w:pPr>
        <w:pStyle w:val="a0"/>
      </w:pPr>
      <w:r>
        <w:t>显示话题列表</w:t>
      </w:r>
    </w:p>
    <w:p w14:paraId="6152F25C" w14:textId="77777777" w:rsidR="00781544" w:rsidRDefault="00000000">
      <w:pPr>
        <w:pStyle w:val="a0"/>
      </w:pPr>
      <w:r>
        <w:lastRenderedPageBreak/>
        <w:t>rostopic list</w:t>
      </w:r>
    </w:p>
    <w:p w14:paraId="4628A769" w14:textId="77777777" w:rsidR="00781544" w:rsidRDefault="00000000">
      <w:pPr>
        <w:pStyle w:val="a0"/>
      </w:pPr>
      <w:r>
        <w:t>显示话题定义</w:t>
      </w:r>
    </w:p>
    <w:p w14:paraId="20AB47E1" w14:textId="77777777" w:rsidR="00781544" w:rsidRDefault="00000000">
      <w:pPr>
        <w:pStyle w:val="a0"/>
      </w:pPr>
      <w:r>
        <w:t>rosmsg show geometry_msgs/Twist</w:t>
      </w:r>
    </w:p>
    <w:p w14:paraId="65F14952" w14:textId="77777777" w:rsidR="00781544" w:rsidRDefault="00000000">
      <w:pPr>
        <w:pStyle w:val="a0"/>
      </w:pPr>
      <w:r>
        <w:t>显示服务列表</w:t>
      </w:r>
    </w:p>
    <w:p w14:paraId="7496ACAC" w14:textId="77777777" w:rsidR="00781544" w:rsidRDefault="00000000">
      <w:pPr>
        <w:pStyle w:val="a0"/>
      </w:pPr>
      <w:r>
        <w:t>记录话题</w:t>
      </w:r>
      <w:r>
        <w:br/>
      </w:r>
      <w:r>
        <w:t>小海龟转圈</w:t>
      </w:r>
    </w:p>
    <w:p w14:paraId="536B332D" w14:textId="77777777" w:rsidR="00781544" w:rsidRDefault="00000000">
      <w:pPr>
        <w:pStyle w:val="a0"/>
      </w:pPr>
      <w:r>
        <w:t>#-a</w:t>
      </w:r>
      <w:r>
        <w:t>表示</w:t>
      </w:r>
      <w:r>
        <w:t xml:space="preserve"> all</w:t>
      </w:r>
      <w:r>
        <w:t>，</w:t>
      </w:r>
      <w:r>
        <w:t>-o</w:t>
      </w:r>
      <w:r>
        <w:t>表示选择记录文件名</w:t>
      </w:r>
      <w:r>
        <w:br/>
        <w:t>rosbag record -a -o cmd_record</w:t>
      </w:r>
    </w:p>
    <w:p w14:paraId="52972661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-o</w:t>
      </w:r>
      <w:r>
        <w:rPr>
          <w:lang w:eastAsia="zh-CN"/>
        </w:rPr>
        <w:t>压缩文件</w:t>
      </w:r>
      <w:r>
        <w:rPr>
          <w:lang w:eastAsia="zh-CN"/>
        </w:rPr>
        <w:t xml:space="preserve"> </w:t>
      </w:r>
      <w:r>
        <w:rPr>
          <w:lang w:eastAsia="zh-CN"/>
        </w:rPr>
        <w:t>后跟</w:t>
      </w:r>
      <w:r>
        <w:rPr>
          <w:lang w:eastAsia="zh-CN"/>
        </w:rPr>
        <w:t xml:space="preserve"> </w:t>
      </w:r>
      <w:r>
        <w:rPr>
          <w:lang w:eastAsia="zh-CN"/>
        </w:rPr>
        <w:t>文件名</w:t>
      </w:r>
    </w:p>
    <w:p w14:paraId="0BA839B3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话题复现</w:t>
      </w:r>
    </w:p>
    <w:p w14:paraId="4FBA2F10" w14:textId="77777777" w:rsidR="00781544" w:rsidRDefault="00000000">
      <w:pPr>
        <w:pStyle w:val="a0"/>
      </w:pPr>
      <w:proofErr w:type="spellStart"/>
      <w:r>
        <w:t>rosbag</w:t>
      </w:r>
      <w:proofErr w:type="spellEnd"/>
      <w:r>
        <w:t xml:space="preserve"> play </w:t>
      </w:r>
      <w:proofErr w:type="spellStart"/>
      <w:r>
        <w:t>cmd_record.bag</w:t>
      </w:r>
      <w:proofErr w:type="spellEnd"/>
    </w:p>
    <w:p w14:paraId="34AC6B01" w14:textId="77777777" w:rsidR="00781544" w:rsidRDefault="00000000">
      <w:pPr>
        <w:pStyle w:val="a0"/>
      </w:pPr>
      <w:r>
        <w:t>需打开海龟节点及</w:t>
      </w:r>
      <w:r>
        <w:t>ros</w:t>
      </w:r>
    </w:p>
    <w:p w14:paraId="5591D84F" w14:textId="77777777" w:rsidR="00781544" w:rsidRDefault="00000000">
      <w:pPr>
        <w:pStyle w:val="2"/>
      </w:pPr>
      <w:bookmarkStart w:id="8" w:name="二ros基础学习"/>
      <w:bookmarkEnd w:id="2"/>
      <w:bookmarkEnd w:id="7"/>
      <w:r>
        <w:t>二</w:t>
      </w:r>
      <w:r>
        <w:t>.ROS</w:t>
      </w:r>
      <w:r>
        <w:t>基础学习</w:t>
      </w:r>
    </w:p>
    <w:p w14:paraId="57242B76" w14:textId="77777777" w:rsidR="00781544" w:rsidRDefault="00000000">
      <w:pPr>
        <w:pStyle w:val="3"/>
      </w:pPr>
      <w:bookmarkStart w:id="9" w:name="X402c3ee3145cbb303eabac473b5fb236937d678"/>
      <w:r>
        <w:t>（</w:t>
      </w:r>
      <w:r>
        <w:t>1</w:t>
      </w:r>
      <w:r>
        <w:t>）工作空间</w:t>
      </w:r>
    </w:p>
    <w:p w14:paraId="21A422C3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636238F0" wp14:editId="4A2F4C51">
            <wp:extent cx="5334000" cy="2783361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:\Code_data\ROS_project\ros_learning\%E5%9B%BE%E7%89%87%E5%BA%93\image-202306031047006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664F6" w14:textId="77777777" w:rsidR="00781544" w:rsidRDefault="00000000">
      <w:pPr>
        <w:pStyle w:val="4"/>
      </w:pPr>
      <w:bookmarkStart w:id="10" w:name="X403ed1d1b253255a5ba21fe0ac389fb034b45e5"/>
      <w:r>
        <w:t>1.</w:t>
      </w:r>
      <w:r>
        <w:t>创建工作空间</w:t>
      </w:r>
    </w:p>
    <w:p w14:paraId="2BEC0E34" w14:textId="77777777" w:rsidR="00781544" w:rsidRDefault="00000000">
      <w:pPr>
        <w:pStyle w:val="FirstParagraph"/>
      </w:pPr>
      <w:r>
        <w:t>mkdir catkin_ws</w:t>
      </w:r>
      <w:r>
        <w:t>创建</w:t>
      </w:r>
      <w:r>
        <w:t xml:space="preserve">workspace </w:t>
      </w:r>
      <w:r>
        <w:t>文件夹</w:t>
      </w:r>
    </w:p>
    <w:p w14:paraId="19E9BCC1" w14:textId="77777777" w:rsidR="00781544" w:rsidRDefault="00000000">
      <w:pPr>
        <w:pStyle w:val="a0"/>
      </w:pPr>
      <w:r>
        <w:t xml:space="preserve">cd catkin_ws </w:t>
      </w:r>
      <w:r>
        <w:t>进入</w:t>
      </w:r>
    </w:p>
    <w:p w14:paraId="36FB061D" w14:textId="77777777" w:rsidR="00781544" w:rsidRDefault="00000000">
      <w:pPr>
        <w:pStyle w:val="a0"/>
      </w:pPr>
      <w:r>
        <w:t xml:space="preserve">mkdir src </w:t>
      </w:r>
      <w:r>
        <w:t>创建代码空间</w:t>
      </w:r>
    </w:p>
    <w:p w14:paraId="572663BF" w14:textId="77777777" w:rsidR="00781544" w:rsidRDefault="00000000">
      <w:pPr>
        <w:pStyle w:val="a0"/>
      </w:pPr>
      <w:r>
        <w:lastRenderedPageBreak/>
        <w:t xml:space="preserve">cd src </w:t>
      </w:r>
      <w:r>
        <w:t>进入</w:t>
      </w:r>
    </w:p>
    <w:p w14:paraId="76CD6EB9" w14:textId="77777777" w:rsidR="00781544" w:rsidRDefault="00000000">
      <w:pPr>
        <w:pStyle w:val="a0"/>
      </w:pPr>
      <w:r>
        <w:t xml:space="preserve">catkin_init_workspace </w:t>
      </w:r>
      <w:r>
        <w:t>将当前文件夹初始化为</w:t>
      </w:r>
      <w:r>
        <w:t>ROS</w:t>
      </w:r>
      <w:r>
        <w:t>工作空间</w:t>
      </w:r>
      <w:r>
        <w:t xml:space="preserve"> </w:t>
      </w:r>
      <w:r>
        <w:t>，改变属性</w:t>
      </w:r>
    </w:p>
    <w:p w14:paraId="421DB554" w14:textId="77777777" w:rsidR="00781544" w:rsidRDefault="00000000">
      <w:pPr>
        <w:pStyle w:val="4"/>
        <w:rPr>
          <w:lang w:eastAsia="zh-CN"/>
        </w:rPr>
      </w:pPr>
      <w:bookmarkStart w:id="11" w:name="Xe12563765b03c299ac1022857014f1fbaa01c6b"/>
      <w:bookmarkEnd w:id="10"/>
      <w:r>
        <w:rPr>
          <w:lang w:eastAsia="zh-CN"/>
        </w:rPr>
        <w:t>2.</w:t>
      </w:r>
      <w:r>
        <w:rPr>
          <w:lang w:eastAsia="zh-CN"/>
        </w:rPr>
        <w:t>编译空工程</w:t>
      </w:r>
    </w:p>
    <w:p w14:paraId="08C236C1" w14:textId="77777777" w:rsidR="00781544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需回到</w:t>
      </w:r>
      <w:proofErr w:type="gramEnd"/>
      <w:r>
        <w:rPr>
          <w:lang w:eastAsia="zh-CN"/>
        </w:rPr>
        <w:t>根目录</w:t>
      </w:r>
    </w:p>
    <w:p w14:paraId="1DBB386C" w14:textId="77777777" w:rsidR="00781544" w:rsidRDefault="00000000">
      <w:pPr>
        <w:pStyle w:val="a0"/>
      </w:pPr>
      <w:r>
        <w:t xml:space="preserve">cd.. </w:t>
      </w:r>
      <w:r>
        <w:t>回到</w:t>
      </w:r>
      <w:r>
        <w:t>catkin_ws</w:t>
      </w:r>
    </w:p>
    <w:p w14:paraId="32704474" w14:textId="77777777" w:rsidR="00781544" w:rsidRDefault="00000000">
      <w:pPr>
        <w:pStyle w:val="a0"/>
      </w:pPr>
      <w:r>
        <w:t xml:space="preserve">pwd </w:t>
      </w:r>
      <w:r>
        <w:t>查看当前位置</w:t>
      </w:r>
    </w:p>
    <w:p w14:paraId="17FED8FB" w14:textId="77777777" w:rsidR="00781544" w:rsidRDefault="00000000">
      <w:pPr>
        <w:pStyle w:val="a0"/>
      </w:pPr>
      <w:r>
        <w:t xml:space="preserve">catkin_make </w:t>
      </w:r>
      <w:r>
        <w:t>编译器指令</w:t>
      </w:r>
    </w:p>
    <w:p w14:paraId="26D6C98F" w14:textId="77777777" w:rsidR="00781544" w:rsidRDefault="00000000">
      <w:pPr>
        <w:pStyle w:val="a0"/>
      </w:pPr>
      <w:r>
        <w:t>会产生</w:t>
      </w:r>
      <w:r>
        <w:t>build devel</w:t>
      </w:r>
    </w:p>
    <w:p w14:paraId="18FF4B84" w14:textId="77777777" w:rsidR="00781544" w:rsidRDefault="00000000">
      <w:pPr>
        <w:pStyle w:val="a0"/>
      </w:pPr>
      <w:r>
        <w:t>install</w:t>
      </w:r>
      <w:r>
        <w:t>需要再一次</w:t>
      </w:r>
    </w:p>
    <w:p w14:paraId="1500D542" w14:textId="77777777" w:rsidR="00781544" w:rsidRDefault="00000000">
      <w:pPr>
        <w:pStyle w:val="a0"/>
      </w:pPr>
      <w:r>
        <w:t xml:space="preserve">catkin_make install </w:t>
      </w:r>
      <w:r>
        <w:t>如此四个文件夹创建完毕</w:t>
      </w:r>
    </w:p>
    <w:p w14:paraId="5C01F155" w14:textId="77777777" w:rsidR="00781544" w:rsidRDefault="00000000">
      <w:pPr>
        <w:pStyle w:val="4"/>
      </w:pPr>
      <w:bookmarkStart w:id="12" w:name="X51c3c2c808f032eb7d89a14617c9817e19d2d71"/>
      <w:bookmarkEnd w:id="11"/>
      <w:r>
        <w:t>3.</w:t>
      </w:r>
      <w:r>
        <w:t>创建代码时，需要你同时创建功能包（</w:t>
      </w:r>
      <w:r>
        <w:t>ROS</w:t>
      </w:r>
      <w:r>
        <w:t>中放置源码的最小单元）</w:t>
      </w:r>
    </w:p>
    <w:p w14:paraId="51943819" w14:textId="77777777" w:rsidR="00781544" w:rsidRDefault="00000000">
      <w:pPr>
        <w:pStyle w:val="FirstParagraph"/>
      </w:pPr>
      <w:r>
        <w:t>$catkin_create_pkg&lt;</w:t>
      </w:r>
      <w:r>
        <w:t>功能包名字</w:t>
      </w:r>
      <w:r>
        <w:t>&gt;[</w:t>
      </w:r>
      <w:r>
        <w:t>依赖</w:t>
      </w:r>
      <w:r>
        <w:t>1]</w:t>
      </w:r>
      <w:r>
        <w:t>【依赖</w:t>
      </w:r>
      <w:r>
        <w:t>2</w:t>
      </w:r>
      <w:r>
        <w:t>】</w:t>
      </w:r>
      <w:r>
        <w:t>...</w:t>
      </w:r>
      <w:r>
        <w:t>（这个功能包在编译时会依赖哪些功能包）</w:t>
      </w:r>
    </w:p>
    <w:p w14:paraId="3E38F857" w14:textId="77777777" w:rsidR="00781544" w:rsidRDefault="00000000">
      <w:pPr>
        <w:pStyle w:val="a0"/>
      </w:pPr>
      <w:r>
        <w:t xml:space="preserve">cd~/catkin_ws/src </w:t>
      </w:r>
      <w:r>
        <w:t>进入源码空间</w:t>
      </w:r>
      <w:r>
        <w:t xml:space="preserve"> </w:t>
      </w:r>
      <w:r>
        <w:t>必须放置在</w:t>
      </w:r>
      <w:r>
        <w:t>SRC</w:t>
      </w:r>
      <w:r>
        <w:t>中</w:t>
      </w:r>
    </w:p>
    <w:p w14:paraId="2A9BF29B" w14:textId="77777777" w:rsidR="00781544" w:rsidRDefault="00000000">
      <w:pPr>
        <w:pStyle w:val="a0"/>
      </w:pPr>
      <w:r>
        <w:t>catkin_create_pkg test_pkg std_msgs rospy roscpp</w:t>
      </w:r>
    </w:p>
    <w:p w14:paraId="3BB6E559" w14:textId="77777777" w:rsidR="00781544" w:rsidRDefault="00000000">
      <w:pPr>
        <w:pStyle w:val="a0"/>
      </w:pPr>
      <w:r>
        <w:t xml:space="preserve"> </w:t>
      </w:r>
      <w:r>
        <w:t>名字</w:t>
      </w:r>
      <w:r>
        <w:t xml:space="preserve"> ros</w:t>
      </w:r>
      <w:r>
        <w:t>定义的标准数据结构</w:t>
      </w:r>
      <w:r>
        <w:t xml:space="preserve"> python c++</w:t>
      </w:r>
      <w:r>
        <w:t>接口</w:t>
      </w:r>
    </w:p>
    <w:p w14:paraId="72895448" w14:textId="77777777" w:rsidR="00781544" w:rsidRDefault="00000000">
      <w:pPr>
        <w:pStyle w:val="a0"/>
      </w:pPr>
      <w:r>
        <w:t>所有功能包内必须有</w:t>
      </w:r>
      <w:r>
        <w:t xml:space="preserve"> Cmakelist.txt package.xml</w:t>
      </w:r>
      <w:r>
        <w:t>文件</w:t>
      </w:r>
    </w:p>
    <w:p w14:paraId="19733CE7" w14:textId="77777777" w:rsidR="00781544" w:rsidRDefault="00000000">
      <w:pPr>
        <w:pStyle w:val="4"/>
      </w:pPr>
      <w:bookmarkStart w:id="13" w:name="X5378c65c535efe201d50ed70b9aa0d06275fbdc"/>
      <w:bookmarkEnd w:id="12"/>
      <w:r>
        <w:t>4.</w:t>
      </w:r>
      <w:r>
        <w:t>编译功能包</w:t>
      </w:r>
    </w:p>
    <w:p w14:paraId="74F42F60" w14:textId="77777777" w:rsidR="00781544" w:rsidRDefault="00000000">
      <w:pPr>
        <w:pStyle w:val="FirstParagraph"/>
      </w:pPr>
      <w:r>
        <w:t>回到</w:t>
      </w:r>
      <w:r>
        <w:t>catkin_workspace</w:t>
      </w:r>
    </w:p>
    <w:p w14:paraId="56CA5E53" w14:textId="77777777" w:rsidR="00781544" w:rsidRDefault="00000000">
      <w:pPr>
        <w:pStyle w:val="a0"/>
      </w:pPr>
      <w:r>
        <w:t>catkin_make</w:t>
      </w:r>
    </w:p>
    <w:p w14:paraId="2C917816" w14:textId="77777777" w:rsidR="00781544" w:rsidRDefault="00000000">
      <w:pPr>
        <w:pStyle w:val="a0"/>
      </w:pPr>
      <w:r>
        <w:t>若要运行功能包内某一程序首先需要设置环境变量</w:t>
      </w:r>
    </w:p>
    <w:p w14:paraId="63B8A6FA" w14:textId="77777777" w:rsidR="00781544" w:rsidRDefault="00000000">
      <w:pPr>
        <w:pStyle w:val="a0"/>
      </w:pPr>
      <w:r>
        <w:t xml:space="preserve">source devel/setup.bash </w:t>
      </w:r>
      <w:r>
        <w:t>设置</w:t>
      </w:r>
    </w:p>
    <w:p w14:paraId="3DEAAD7F" w14:textId="77777777" w:rsidR="00781544" w:rsidRDefault="00000000">
      <w:pPr>
        <w:pStyle w:val="a0"/>
      </w:pPr>
      <w:r>
        <w:t xml:space="preserve">echo $ROS_PACKAGE_PATH </w:t>
      </w:r>
      <w:r>
        <w:t>查看环境变量路径</w:t>
      </w:r>
    </w:p>
    <w:p w14:paraId="6F0EB175" w14:textId="77777777" w:rsidR="00781544" w:rsidRDefault="00000000">
      <w:pPr>
        <w:pStyle w:val="3"/>
      </w:pPr>
      <w:bookmarkStart w:id="14" w:name="X3c5cf816a1d01e0d6f452659dfa2b3980e8153c"/>
      <w:bookmarkEnd w:id="9"/>
      <w:bookmarkEnd w:id="13"/>
      <w:r>
        <w:lastRenderedPageBreak/>
        <w:t>（</w:t>
      </w:r>
      <w:r>
        <w:t>2</w:t>
      </w:r>
      <w:r>
        <w:t>）话题模型</w:t>
      </w:r>
    </w:p>
    <w:p w14:paraId="21BACAEB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138FA64E" wp14:editId="08EBC0E0">
            <wp:extent cx="5334000" cy="2382969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:\Code_data\ROS_project\ros_learning\%E5%9B%BE%E7%89%87%E5%BA%93\image-2023060317265653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76520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5753103D" wp14:editId="28A2DD36">
            <wp:extent cx="5334000" cy="2748718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:\Code_data\ROS_project\ros_learning\%E5%9B%BE%E7%89%87%E5%BA%93\image-2023060315265542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F489A" w14:textId="77777777" w:rsidR="00781544" w:rsidRDefault="00781544">
      <w:pPr>
        <w:pStyle w:val="a0"/>
      </w:pPr>
    </w:p>
    <w:p w14:paraId="29511CD4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B0D2D6C" wp14:editId="139442AE">
            <wp:extent cx="5334000" cy="2902323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H:\Code_data\ROS_project\ros_learning\%E5%9B%BE%E7%89%87%E5%BA%93\image-2023060316103396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BC589" w14:textId="77777777" w:rsidR="00781544" w:rsidRDefault="00781544">
      <w:pPr>
        <w:pStyle w:val="a0"/>
      </w:pPr>
    </w:p>
    <w:p w14:paraId="4F65EE69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39CEDAC3" wp14:editId="4FAB449A">
            <wp:extent cx="5334000" cy="3124466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H:\Code_data\ROS_project\ros_learning\%E5%9B%BE%E7%89%87%E5%BA%93\image-2023060316110956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82397" w14:textId="77777777" w:rsidR="00781544" w:rsidRDefault="00781544">
      <w:pPr>
        <w:pStyle w:val="a0"/>
      </w:pPr>
    </w:p>
    <w:p w14:paraId="5FFA0B7B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7873B902" wp14:editId="0A8D859B">
            <wp:extent cx="5334000" cy="901136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:\Code_data\ROS_project\ros_learning\%E5%9B%BE%E7%89%87%E5%BA%93\image-2023060316115590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74D4C" w14:textId="77777777" w:rsidR="00781544" w:rsidRDefault="00000000">
      <w:pPr>
        <w:pStyle w:val="a0"/>
      </w:pPr>
      <w:r>
        <w:t>运行程序</w:t>
      </w:r>
    </w:p>
    <w:p w14:paraId="457D0765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24B32CB" wp14:editId="49E88B62">
            <wp:extent cx="5334000" cy="904067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:\Code_data\ROS_project\ros_learning\%E5%9B%BE%E7%89%87%E5%BA%93\image-2023060316125106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17CAA" w14:textId="77777777" w:rsidR="00781544" w:rsidRDefault="00000000">
      <w:pPr>
        <w:pStyle w:val="a0"/>
      </w:pPr>
      <w:r>
        <w:t>位置：</w:t>
      </w:r>
      <w:r>
        <w:t>catkin_workspace/devel/lib/leaning——topic</w:t>
      </w:r>
    </w:p>
    <w:p w14:paraId="306870D5" w14:textId="77777777" w:rsidR="00781544" w:rsidRDefault="00000000">
      <w:pPr>
        <w:pStyle w:val="4"/>
        <w:rPr>
          <w:lang w:eastAsia="zh-CN"/>
        </w:rPr>
      </w:pPr>
      <w:bookmarkStart w:id="15" w:name="订阅者"/>
      <w:r>
        <w:rPr>
          <w:lang w:eastAsia="zh-CN"/>
        </w:rPr>
        <w:t>订阅者</w:t>
      </w:r>
    </w:p>
    <w:p w14:paraId="31BD6483" w14:textId="77777777" w:rsidR="00781544" w:rsidRDefault="00000000">
      <w:pPr>
        <w:pStyle w:val="FirstParagraph"/>
        <w:rPr>
          <w:lang w:eastAsia="zh-CN"/>
        </w:rPr>
      </w:pPr>
      <w:r>
        <w:rPr>
          <w:lang w:eastAsia="zh-CN"/>
        </w:rPr>
        <w:t>同样创建程序文件在</w:t>
      </w:r>
      <w:proofErr w:type="spellStart"/>
      <w:r>
        <w:rPr>
          <w:lang w:eastAsia="zh-CN"/>
        </w:rPr>
        <w:t>src</w:t>
      </w:r>
      <w:proofErr w:type="spellEnd"/>
      <w:r>
        <w:rPr>
          <w:lang w:eastAsia="zh-CN"/>
        </w:rPr>
        <w:t>中</w:t>
      </w:r>
    </w:p>
    <w:p w14:paraId="49C5B3DB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79380F55" wp14:editId="76B11CD2">
            <wp:extent cx="5334000" cy="2999023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:\Code_data\ROS_project\ros_learning\%E5%9B%BE%E7%89%87%E5%BA%93\image-2023060317051872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1B03A" w14:textId="77777777" w:rsidR="00781544" w:rsidRDefault="00781544">
      <w:pPr>
        <w:pStyle w:val="a0"/>
      </w:pPr>
    </w:p>
    <w:p w14:paraId="3022687A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3ABA8B1" wp14:editId="6B734047">
            <wp:extent cx="5334000" cy="2869650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H:\Code_data\ROS_project\ros_learning\%E5%9B%BE%E7%89%87%E5%BA%93\image-2023060317071954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EEE22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>ROS</w:t>
      </w:r>
      <w:r>
        <w:rPr>
          <w:lang w:eastAsia="zh-CN"/>
        </w:rPr>
        <w:t>自带的消息类型，无法满足需求，则可以自己定义消息类型</w:t>
      </w:r>
    </w:p>
    <w:p w14:paraId="5ED251B6" w14:textId="77777777" w:rsidR="00781544" w:rsidRDefault="00000000">
      <w:pPr>
        <w:pStyle w:val="4"/>
        <w:rPr>
          <w:lang w:eastAsia="zh-CN"/>
        </w:rPr>
      </w:pPr>
      <w:bookmarkStart w:id="16" w:name="自定义消息类型"/>
      <w:bookmarkEnd w:id="15"/>
      <w:r>
        <w:rPr>
          <w:lang w:eastAsia="zh-CN"/>
        </w:rPr>
        <w:t>自定义消息类型</w:t>
      </w:r>
    </w:p>
    <w:p w14:paraId="45959845" w14:textId="77777777" w:rsidR="00781544" w:rsidRDefault="00000000">
      <w:pPr>
        <w:pStyle w:val="FirstParagraph"/>
        <w:rPr>
          <w:lang w:eastAsia="zh-CN"/>
        </w:rPr>
      </w:pPr>
      <w:r>
        <w:rPr>
          <w:lang w:eastAsia="zh-CN"/>
        </w:rPr>
        <w:t>.</w:t>
      </w:r>
      <w:r>
        <w:rPr>
          <w:noProof/>
        </w:rPr>
        <w:drawing>
          <wp:inline distT="0" distB="0" distL="0" distR="0" wp14:anchorId="3F75C38D" wp14:editId="23DBD775">
            <wp:extent cx="5334000" cy="2552343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:\Code_data\ROS_project\ros_learning\%E5%9B%BE%E7%89%87%E5%BA%93\image-2023060317303302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F7126" w14:textId="77777777" w:rsidR="00781544" w:rsidRDefault="00781544">
      <w:pPr>
        <w:pStyle w:val="a0"/>
        <w:rPr>
          <w:lang w:eastAsia="zh-CN"/>
        </w:rPr>
      </w:pPr>
    </w:p>
    <w:p w14:paraId="60A48FBA" w14:textId="77777777" w:rsidR="00781544" w:rsidRDefault="00000000">
      <w:pPr>
        <w:pStyle w:val="4"/>
        <w:rPr>
          <w:lang w:eastAsia="zh-CN"/>
        </w:rPr>
      </w:pPr>
      <w:bookmarkStart w:id="17" w:name="消息定义"/>
      <w:bookmarkEnd w:id="16"/>
      <w:r>
        <w:rPr>
          <w:lang w:eastAsia="zh-CN"/>
        </w:rPr>
        <w:t>消息定义</w:t>
      </w:r>
    </w:p>
    <w:p w14:paraId="242AB301" w14:textId="77777777" w:rsidR="00781544" w:rsidRDefault="00000000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>msg</w:t>
      </w:r>
      <w:r>
        <w:rPr>
          <w:lang w:eastAsia="zh-CN"/>
        </w:rPr>
        <w:t>文件</w:t>
      </w:r>
      <w:r>
        <w:rPr>
          <w:lang w:eastAsia="zh-CN"/>
        </w:rPr>
        <w:t xml:space="preserve"> </w:t>
      </w:r>
      <w:r>
        <w:rPr>
          <w:lang w:eastAsia="zh-CN"/>
        </w:rPr>
        <w:t>根据定义</w:t>
      </w:r>
      <w:r>
        <w:rPr>
          <w:lang w:eastAsia="zh-CN"/>
        </w:rPr>
        <w:t xml:space="preserve"> </w:t>
      </w:r>
      <w:r>
        <w:rPr>
          <w:lang w:eastAsia="zh-CN"/>
        </w:rPr>
        <w:t>去编译不同的语言文件</w:t>
      </w:r>
      <w:r>
        <w:rPr>
          <w:lang w:eastAsia="zh-CN"/>
        </w:rPr>
        <w:t xml:space="preserve"> </w:t>
      </w:r>
    </w:p>
    <w:p w14:paraId="1521FE70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设定编译规则</w:t>
      </w:r>
    </w:p>
    <w:p w14:paraId="542AD6B1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添加功能包依赖</w:t>
      </w:r>
      <w:r>
        <w:rPr>
          <w:lang w:eastAsia="zh-CN"/>
        </w:rPr>
        <w:t xml:space="preserve"> </w:t>
      </w:r>
      <w:r>
        <w:rPr>
          <w:lang w:eastAsia="zh-CN"/>
        </w:rPr>
        <w:t>动态生成程序</w:t>
      </w:r>
    </w:p>
    <w:p w14:paraId="0A7B337F" w14:textId="77777777" w:rsidR="00781544" w:rsidRDefault="00781544">
      <w:pPr>
        <w:pStyle w:val="a0"/>
        <w:rPr>
          <w:lang w:eastAsia="zh-CN"/>
        </w:rPr>
      </w:pPr>
    </w:p>
    <w:p w14:paraId="337357E5" w14:textId="77777777" w:rsidR="00781544" w:rsidRDefault="00000000">
      <w:pPr>
        <w:pStyle w:val="2"/>
      </w:pPr>
      <w:bookmarkStart w:id="18" w:name="X936e074e86a2ba78c763c71f47dbeda939046c9"/>
      <w:bookmarkEnd w:id="8"/>
      <w:bookmarkEnd w:id="14"/>
      <w:bookmarkEnd w:id="17"/>
      <w:r>
        <w:lastRenderedPageBreak/>
        <w:t>（</w:t>
      </w:r>
      <w:r>
        <w:t>3</w:t>
      </w:r>
      <w:r>
        <w:t>）服务模型</w:t>
      </w:r>
    </w:p>
    <w:p w14:paraId="6AFFADFA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43E5782C" wp14:editId="55401390">
            <wp:extent cx="5334000" cy="2605881"/>
            <wp:effectExtent l="0" t="0" r="0" b="0"/>
            <wp:docPr id="7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H:\Code_data\ROS_project\ros_learning\%E5%9B%BE%E7%89%87%E5%BA%93\image-2023060318215405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23C17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163B6484" wp14:editId="7F8BD053">
            <wp:extent cx="5334000" cy="3073527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H:\Code_data\ROS_project\ros_learning\%E5%9B%BE%E7%89%87%E5%BA%93\image-2023060319113495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82A54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1C3FF15" wp14:editId="471D9714">
            <wp:extent cx="5334000" cy="2904798"/>
            <wp:effectExtent l="0" t="0" r="0" b="0"/>
            <wp:docPr id="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H:\Code_data\ROS_project\ros_learning\%E5%9B%BE%E7%89%87%E5%BA%93\image-2023060319121195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CA89D" w14:textId="77777777" w:rsidR="00781544" w:rsidRDefault="00781544">
      <w:pPr>
        <w:pStyle w:val="a0"/>
      </w:pPr>
    </w:p>
    <w:p w14:paraId="076D6F8C" w14:textId="77777777" w:rsidR="00781544" w:rsidRDefault="00000000">
      <w:pPr>
        <w:pStyle w:val="4"/>
      </w:pPr>
      <w:bookmarkStart w:id="19" w:name="服务端编程实现"/>
      <w:r>
        <w:t>服务端编程实现</w:t>
      </w:r>
    </w:p>
    <w:p w14:paraId="0C5CFF8A" w14:textId="77777777" w:rsidR="00781544" w:rsidRDefault="0000000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5539BAEC" wp14:editId="22C4D5B7">
            <wp:extent cx="5334000" cy="2739431"/>
            <wp:effectExtent l="0" t="0" r="0" b="0"/>
            <wp:docPr id="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H:\Code_data\ROS_project\ros_learning\%E5%9B%BE%E7%89%87%E5%BA%93\image-2023060319275045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41504" w14:textId="77777777" w:rsidR="00781544" w:rsidRDefault="00781544">
      <w:pPr>
        <w:pStyle w:val="a0"/>
      </w:pPr>
    </w:p>
    <w:p w14:paraId="0B672A06" w14:textId="77777777" w:rsidR="00781544" w:rsidRDefault="00000000">
      <w:pPr>
        <w:pStyle w:val="4"/>
      </w:pPr>
      <w:bookmarkStart w:id="20" w:name="观察trigger数据类型"/>
      <w:bookmarkEnd w:id="19"/>
      <w:r>
        <w:lastRenderedPageBreak/>
        <w:t>观察</w:t>
      </w:r>
      <w:r>
        <w:t>trigger</w:t>
      </w:r>
      <w:r>
        <w:t>数据类型</w:t>
      </w:r>
    </w:p>
    <w:p w14:paraId="0FC3ED6B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7447891F" wp14:editId="77645A94">
            <wp:extent cx="5334000" cy="2150400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H:\Code_data\ROS_project\ros_learning\%E5%9B%BE%E7%89%87%E5%BA%93\image-2023060319483629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7CF0D" w14:textId="77777777" w:rsidR="00781544" w:rsidRDefault="00000000">
      <w:pPr>
        <w:pStyle w:val="4"/>
      </w:pPr>
      <w:bookmarkStart w:id="21" w:name="camke完成编译"/>
      <w:bookmarkEnd w:id="20"/>
      <w:r>
        <w:t>camke</w:t>
      </w:r>
      <w:r>
        <w:t>完成编译</w:t>
      </w:r>
    </w:p>
    <w:p w14:paraId="114F13DF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5FF3C465" wp14:editId="25C22E6F">
            <wp:extent cx="5334000" cy="2987925"/>
            <wp:effectExtent l="0" t="0" r="0" b="0"/>
            <wp:docPr id="9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H:\Code_data\ROS_project\ros_learning\%E5%9B%BE%E7%89%87%E5%BA%93\image-2023060414214745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A05F0" w14:textId="77777777" w:rsidR="00781544" w:rsidRDefault="00000000">
      <w:pPr>
        <w:pStyle w:val="a0"/>
      </w:pPr>
      <w:r>
        <w:t>实际运行</w:t>
      </w:r>
      <w:r>
        <w:t xml:space="preserve"> rosservice call /turtle_command "{}"</w:t>
      </w:r>
      <w:r>
        <w:t>补全</w:t>
      </w:r>
    </w:p>
    <w:p w14:paraId="78829D4E" w14:textId="77777777" w:rsidR="00781544" w:rsidRDefault="00000000">
      <w:pPr>
        <w:pStyle w:val="4"/>
      </w:pPr>
      <w:bookmarkStart w:id="22" w:name="服务数据的定义和使用"/>
      <w:bookmarkEnd w:id="21"/>
      <w:r>
        <w:lastRenderedPageBreak/>
        <w:t>服务数据的定义和使用</w:t>
      </w:r>
    </w:p>
    <w:p w14:paraId="45D9A05D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257C26B3" wp14:editId="26E57AB8">
            <wp:extent cx="5334000" cy="2662569"/>
            <wp:effectExtent l="0" t="0" r="0" b="0"/>
            <wp:docPr id="9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H:\Code_data\ROS_project\ros_learning\%E5%9B%BE%E7%89%87%E5%BA%93\image-2023060415543665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9E055" w14:textId="77777777" w:rsidR="00781544" w:rsidRDefault="00781544">
      <w:pPr>
        <w:pStyle w:val="a0"/>
      </w:pPr>
    </w:p>
    <w:p w14:paraId="4F5000D5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4CA1A894" wp14:editId="70CD1765">
            <wp:extent cx="5334000" cy="3007924"/>
            <wp:effectExtent l="0" t="0" r="0" b="0"/>
            <wp:docPr id="9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H:\Code_data\ROS_project\ros_learning\%E5%9B%BE%E7%89%87%E5%BA%93\image-2023060416324796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CD10E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7077189" wp14:editId="439B415A">
            <wp:extent cx="5334000" cy="2993692"/>
            <wp:effectExtent l="0" t="0" r="0" b="0"/>
            <wp:docPr id="10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H:\Code_data\ROS_project\ros_learning\%E5%9B%BE%E7%89%87%E5%BA%93\image-2023060416330263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CF294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3626F675" wp14:editId="0FC9BB67">
            <wp:extent cx="5334000" cy="3027192"/>
            <wp:effectExtent l="0" t="0" r="0" b="0"/>
            <wp:docPr id="1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H:\Code_data\ROS_project\ros_learning\%E5%9B%BE%E7%89%87%E5%BA%93\image-202306041633328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31892" w14:textId="77777777" w:rsidR="00781544" w:rsidRDefault="00781544">
      <w:pPr>
        <w:pStyle w:val="a0"/>
      </w:pPr>
    </w:p>
    <w:p w14:paraId="7EB255CD" w14:textId="77777777" w:rsidR="00781544" w:rsidRDefault="00781544">
      <w:pPr>
        <w:pStyle w:val="a0"/>
      </w:pPr>
    </w:p>
    <w:p w14:paraId="1A92A597" w14:textId="77777777" w:rsidR="00781544" w:rsidRDefault="00000000">
      <w:pPr>
        <w:pStyle w:val="2"/>
      </w:pPr>
      <w:bookmarkStart w:id="23" w:name="Xe2fb9e7dce2c0f8b9dc6502c6eceb1733718b10"/>
      <w:bookmarkEnd w:id="18"/>
      <w:bookmarkEnd w:id="22"/>
      <w:r>
        <w:lastRenderedPageBreak/>
        <w:t>（</w:t>
      </w:r>
      <w:r>
        <w:t>4</w:t>
      </w:r>
      <w:r>
        <w:t>）参数</w:t>
      </w:r>
    </w:p>
    <w:p w14:paraId="06E75F1C" w14:textId="77777777" w:rsidR="00781544" w:rsidRDefault="00000000">
      <w:pPr>
        <w:pStyle w:val="3"/>
      </w:pPr>
      <w:bookmarkStart w:id="24" w:name="参数模型"/>
      <w:r>
        <w:t>参数模型</w:t>
      </w:r>
    </w:p>
    <w:p w14:paraId="7538730F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49270A2D" wp14:editId="79BE3D2E">
            <wp:extent cx="5334000" cy="2830763"/>
            <wp:effectExtent l="0" t="0" r="0" b="0"/>
            <wp:docPr id="1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H:\Code_data\ROS_project\ros_learning\%E5%9B%BE%E7%89%87%E5%BA%93\image-2023060416481899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30801" w14:textId="77777777" w:rsidR="00781544" w:rsidRDefault="00781544">
      <w:pPr>
        <w:pStyle w:val="a0"/>
      </w:pPr>
    </w:p>
    <w:p w14:paraId="3676C416" w14:textId="77777777" w:rsidR="00781544" w:rsidRDefault="00781544">
      <w:pPr>
        <w:pStyle w:val="a0"/>
      </w:pPr>
    </w:p>
    <w:p w14:paraId="054D62E7" w14:textId="77777777" w:rsidR="00781544" w:rsidRDefault="00000000">
      <w:pPr>
        <w:pStyle w:val="1"/>
        <w:rPr>
          <w:lang w:eastAsia="zh-CN"/>
        </w:rPr>
      </w:pPr>
      <w:bookmarkStart w:id="25" w:name="任务1项目要求）"/>
      <w:bookmarkEnd w:id="0"/>
      <w:bookmarkEnd w:id="23"/>
      <w:bookmarkEnd w:id="24"/>
      <w:r>
        <w:rPr>
          <w:lang w:eastAsia="zh-CN"/>
        </w:rPr>
        <w:t>任务</w:t>
      </w:r>
      <w:r>
        <w:rPr>
          <w:lang w:eastAsia="zh-CN"/>
        </w:rPr>
        <w:t>1</w:t>
      </w:r>
      <w:r>
        <w:rPr>
          <w:lang w:eastAsia="zh-CN"/>
        </w:rPr>
        <w:t>（项目要求）：</w:t>
      </w:r>
    </w:p>
    <w:p w14:paraId="04D7E268" w14:textId="77777777" w:rsidR="00781544" w:rsidRDefault="00000000">
      <w:pPr>
        <w:pStyle w:val="3"/>
        <w:rPr>
          <w:lang w:eastAsia="zh-CN"/>
        </w:rPr>
      </w:pPr>
      <w:bookmarkStart w:id="26" w:name="使用命令行窗口显示小车的imu数据和里程计数据"/>
      <w:r>
        <w:rPr>
          <w:lang w:eastAsia="zh-CN"/>
        </w:rPr>
        <w:t>使用命令行窗口显示小车的</w:t>
      </w:r>
      <w:r>
        <w:rPr>
          <w:lang w:eastAsia="zh-CN"/>
        </w:rPr>
        <w:t>IMU</w:t>
      </w:r>
      <w:r>
        <w:rPr>
          <w:lang w:eastAsia="zh-CN"/>
        </w:rPr>
        <w:t>数据和里程计数据</w:t>
      </w:r>
    </w:p>
    <w:p w14:paraId="691562E1" w14:textId="77777777" w:rsidR="00781544" w:rsidRDefault="00000000">
      <w:pPr>
        <w:pStyle w:val="FirstParagraph"/>
        <w:rPr>
          <w:lang w:eastAsia="zh-CN"/>
        </w:rPr>
      </w:pPr>
      <w:r>
        <w:rPr>
          <w:lang w:eastAsia="zh-CN"/>
        </w:rPr>
        <w:t>学习</w:t>
      </w:r>
      <w:r>
        <w:rPr>
          <w:lang w:eastAsia="zh-CN"/>
        </w:rPr>
        <w:t>bag</w:t>
      </w:r>
      <w:r>
        <w:rPr>
          <w:lang w:eastAsia="zh-CN"/>
        </w:rPr>
        <w:t>文件数据播放，并显示其节点信息，通过读取节点信息完成数据提取显示。</w:t>
      </w:r>
    </w:p>
    <w:p w14:paraId="747F4D4B" w14:textId="77777777" w:rsidR="00781544" w:rsidRDefault="00000000">
      <w:pPr>
        <w:pStyle w:val="4"/>
      </w:pPr>
      <w:bookmarkStart w:id="27" w:name="Xa0fffbfbf43b0b62be4f4b41ba23c133a9964a2"/>
      <w:r>
        <w:t>1.</w:t>
      </w:r>
      <w:r>
        <w:t>使用</w:t>
      </w:r>
      <w:r>
        <w:t xml:space="preserve">rosbag </w:t>
      </w:r>
      <w:proofErr w:type="spellStart"/>
      <w:r>
        <w:t>info</w:t>
      </w:r>
      <w:r>
        <w:t>查看</w:t>
      </w:r>
      <w:r>
        <w:t>bag</w:t>
      </w:r>
      <w:r>
        <w:t>文件中具体的</w:t>
      </w:r>
      <w:r>
        <w:t>topic</w:t>
      </w:r>
      <w:r>
        <w:t>名称</w:t>
      </w:r>
      <w:proofErr w:type="spellEnd"/>
      <w:r>
        <w:t>：</w:t>
      </w:r>
    </w:p>
    <w:p w14:paraId="52C5243D" w14:textId="77777777" w:rsidR="00781544" w:rsidRDefault="00000000">
      <w:pPr>
        <w:pStyle w:val="FirstParagraph"/>
      </w:pPr>
      <w:r>
        <w:t>运行</w:t>
      </w:r>
      <w:r>
        <w:t>rosbag play all.bag</w:t>
      </w:r>
    </w:p>
    <w:p w14:paraId="700C2ADF" w14:textId="77777777" w:rsidR="00781544" w:rsidRDefault="00000000">
      <w:pPr>
        <w:pStyle w:val="a0"/>
      </w:pPr>
      <w:r>
        <w:t>显示节点信息</w:t>
      </w:r>
      <w:r>
        <w:t>rosbag info all.bag</w:t>
      </w:r>
    </w:p>
    <w:p w14:paraId="1DD5B0BD" w14:textId="77777777" w:rsidR="00781544" w:rsidRDefault="00000000">
      <w:pPr>
        <w:pStyle w:val="a0"/>
      </w:pPr>
      <w:r>
        <w:t>返回：</w:t>
      </w:r>
    </w:p>
    <w:p w14:paraId="29EA02BA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23E0FF0" wp14:editId="71F63856">
            <wp:extent cx="5334000" cy="2852940"/>
            <wp:effectExtent l="0" t="0" r="0" b="0"/>
            <wp:docPr id="1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H:\Code_data\ROS_project\ros_learning\%E5%9B%BE%E7%89%87%E5%BA%93\image-2023062223481753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758AA" w14:textId="77777777" w:rsidR="00781544" w:rsidRDefault="00000000">
      <w:pPr>
        <w:pStyle w:val="a0"/>
      </w:pPr>
      <w:r>
        <w:t xml:space="preserve">Ctrl + Alt + T </w:t>
      </w:r>
      <w:r>
        <w:t>打开一个新的</w:t>
      </w:r>
      <w:r>
        <w:t>terminal</w:t>
      </w:r>
      <w:r>
        <w:t>或者在当前的</w:t>
      </w:r>
      <w:r>
        <w:t>terminal</w:t>
      </w:r>
      <w:r>
        <w:t>窗口使用</w:t>
      </w:r>
      <w:r>
        <w:t>Ctrl + Shift + T</w:t>
      </w:r>
      <w:r>
        <w:t>打开一个新的</w:t>
      </w:r>
      <w:r>
        <w:t>tab</w:t>
      </w:r>
      <w:r>
        <w:t>，订阅前述所说的</w:t>
      </w:r>
      <w:r>
        <w:t>/imu/data_raw</w:t>
      </w:r>
      <w:r>
        <w:t>，</w:t>
      </w:r>
      <w:r>
        <w:t>echo</w:t>
      </w:r>
      <w:r>
        <w:t>该</w:t>
      </w:r>
      <w:r>
        <w:t>topic</w:t>
      </w:r>
      <w:r>
        <w:t>的所有输出同时将其记录到一个指定的</w:t>
      </w:r>
      <w:r>
        <w:t>yaml</w:t>
      </w:r>
      <w:r>
        <w:t>文件中，以便日后查看。使用命令如下：</w:t>
      </w:r>
      <w:r>
        <w:br/>
        <w:t xml:space="preserve">rostopic echo /imu/data_raw | tee imu_topic.yaml </w:t>
      </w:r>
    </w:p>
    <w:p w14:paraId="2A9122FD" w14:textId="77777777" w:rsidR="00781544" w:rsidRDefault="00000000">
      <w:pPr>
        <w:pStyle w:val="4"/>
      </w:pPr>
      <w:bookmarkStart w:id="28" w:name="测试"/>
      <w:bookmarkEnd w:id="27"/>
      <w:r>
        <w:t>测试</w:t>
      </w:r>
      <w:r>
        <w:t>:</w:t>
      </w:r>
    </w:p>
    <w:p w14:paraId="1CF8045A" w14:textId="77777777" w:rsidR="00781544" w:rsidRDefault="00000000">
      <w:pPr>
        <w:pStyle w:val="FirstParagraph"/>
      </w:pPr>
      <w:r>
        <w:t>lyq@lyq-ubuntu-ROS:~$ rostopic echo /imu/data_raw | tee imutopic.yaml</w:t>
      </w:r>
    </w:p>
    <w:p w14:paraId="71CBAC43" w14:textId="77777777" w:rsidR="00781544" w:rsidRDefault="00000000">
      <w:pPr>
        <w:pStyle w:val="a0"/>
      </w:pPr>
      <w:r>
        <w:t>返回：</w:t>
      </w:r>
      <w:r>
        <w:t>WARNING: topic [/imu/data_raw] does not appear to be published yet (</w:t>
      </w:r>
      <w:r>
        <w:t>说明此时该节点信息未创建</w:t>
      </w:r>
      <w:r>
        <w:t>)</w:t>
      </w:r>
    </w:p>
    <w:p w14:paraId="2D9C6FB1" w14:textId="77777777" w:rsidR="00781544" w:rsidRDefault="00000000">
      <w:pPr>
        <w:pStyle w:val="a0"/>
      </w:pPr>
      <w:r>
        <w:t>此时播放数据</w:t>
      </w:r>
      <w:r>
        <w:t xml:space="preserve"> rosbag play all.bag</w:t>
      </w:r>
    </w:p>
    <w:p w14:paraId="65759BC3" w14:textId="77777777" w:rsidR="00781544" w:rsidRDefault="00000000">
      <w:pPr>
        <w:pStyle w:val="a0"/>
      </w:pPr>
      <w:r>
        <w:t>重新输入：</w:t>
      </w:r>
      <w:r>
        <w:t>lyq@lyq-ubuntu-ROS:~$ rostopic echo /imu/data_raw | tee imutopic.yaml</w:t>
      </w:r>
    </w:p>
    <w:p w14:paraId="6BE56619" w14:textId="77777777" w:rsidR="00781544" w:rsidRDefault="00000000">
      <w:pPr>
        <w:pStyle w:val="4"/>
      </w:pPr>
      <w:bookmarkStart w:id="29" w:name="数据开始读取"/>
      <w:bookmarkEnd w:id="28"/>
      <w:r>
        <w:lastRenderedPageBreak/>
        <w:t>数据开始读取：</w:t>
      </w:r>
    </w:p>
    <w:p w14:paraId="5A8ABA40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0DDC2665" wp14:editId="51B99A93">
            <wp:extent cx="5334000" cy="4807236"/>
            <wp:effectExtent l="0" t="0" r="0" b="0"/>
            <wp:docPr id="1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H:\Code_data\ROS_project\ros_learning\%E5%9B%BE%E7%89%87%E5%BA%93\image-2023062223463123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81C1E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86BE7D8" wp14:editId="3EAA3FA2">
            <wp:extent cx="5334000" cy="3052360"/>
            <wp:effectExtent l="0" t="0" r="0" b="0"/>
            <wp:docPr id="1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H:\Code_data\ROS_project\ros_learning\%E5%9B%BE%E7%89%87%E5%BA%93\image-2023062223465173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B6FD6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显然成功读取到</w:t>
      </w:r>
      <w:r>
        <w:rPr>
          <w:lang w:eastAsia="zh-CN"/>
        </w:rPr>
        <w:t>imu</w:t>
      </w:r>
      <w:r>
        <w:rPr>
          <w:lang w:eastAsia="zh-CN"/>
        </w:rPr>
        <w:t>信息</w:t>
      </w:r>
    </w:p>
    <w:p w14:paraId="52FE1C6A" w14:textId="77777777" w:rsidR="00781544" w:rsidRDefault="00781544">
      <w:pPr>
        <w:pStyle w:val="a0"/>
        <w:rPr>
          <w:lang w:eastAsia="zh-CN"/>
        </w:rPr>
      </w:pPr>
    </w:p>
    <w:p w14:paraId="7994E6C5" w14:textId="77777777" w:rsidR="00781544" w:rsidRDefault="00000000">
      <w:pPr>
        <w:pStyle w:val="4"/>
      </w:pPr>
      <w:bookmarkStart w:id="30" w:name="X0354cdd854e10d4e10da0211b258d53e10001cb"/>
      <w:bookmarkEnd w:id="29"/>
      <w:r>
        <w:t>2.</w:t>
      </w:r>
      <w:r>
        <w:t>读取里程计数据：</w:t>
      </w:r>
    </w:p>
    <w:p w14:paraId="606612B8" w14:textId="77777777" w:rsidR="00781544" w:rsidRDefault="00000000">
      <w:pPr>
        <w:pStyle w:val="FirstParagraph"/>
      </w:pPr>
      <w:r>
        <w:t xml:space="preserve">rostopic echo /odom | tee odom_topic.yaml </w:t>
      </w:r>
    </w:p>
    <w:p w14:paraId="46E90020" w14:textId="77777777" w:rsidR="00781544" w:rsidRDefault="00000000">
      <w:pPr>
        <w:pStyle w:val="4"/>
      </w:pPr>
      <w:bookmarkStart w:id="31" w:name="开始读取"/>
      <w:bookmarkEnd w:id="30"/>
      <w:r>
        <w:lastRenderedPageBreak/>
        <w:t>开始读取：</w:t>
      </w:r>
    </w:p>
    <w:p w14:paraId="73B698F3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2457EE7D" wp14:editId="5C64F392">
            <wp:extent cx="5334000" cy="4682690"/>
            <wp:effectExtent l="0" t="0" r="0" b="0"/>
            <wp:docPr id="1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H:\Code_data\ROS_project\ros_learning\%E5%9B%BE%E7%89%87%E5%BA%93\image-202306222353154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68D80" w14:textId="77777777" w:rsidR="00781544" w:rsidRDefault="00000000">
      <w:pPr>
        <w:pStyle w:val="4"/>
        <w:rPr>
          <w:lang w:eastAsia="zh-CN"/>
        </w:rPr>
      </w:pPr>
      <w:bookmarkStart w:id="32" w:name="读取到的odom文件"/>
      <w:bookmarkEnd w:id="31"/>
      <w:r>
        <w:rPr>
          <w:lang w:eastAsia="zh-CN"/>
        </w:rPr>
        <w:lastRenderedPageBreak/>
        <w:t>读取到的</w:t>
      </w:r>
      <w:proofErr w:type="spellStart"/>
      <w:r>
        <w:rPr>
          <w:lang w:eastAsia="zh-CN"/>
        </w:rPr>
        <w:t>odom</w:t>
      </w:r>
      <w:proofErr w:type="spellEnd"/>
      <w:r>
        <w:rPr>
          <w:lang w:eastAsia="zh-CN"/>
        </w:rPr>
        <w:t>文件：</w:t>
      </w:r>
    </w:p>
    <w:p w14:paraId="5F3F3EA4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27E110CA" wp14:editId="004DECAE">
            <wp:extent cx="5334000" cy="3629200"/>
            <wp:effectExtent l="0" t="0" r="0" b="0"/>
            <wp:docPr id="1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H:\Code_data\ROS_project\ros_learning\%E5%9B%BE%E7%89%87%E5%BA%93\image-2023062223540535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2FCF0" w14:textId="77777777" w:rsidR="00781544" w:rsidRDefault="00000000">
      <w:pPr>
        <w:pStyle w:val="3"/>
        <w:rPr>
          <w:lang w:eastAsia="zh-CN"/>
        </w:rPr>
      </w:pPr>
      <w:bookmarkStart w:id="33" w:name="使用ros发布订阅话题模型实现imu-与-里程计数据接收"/>
      <w:bookmarkEnd w:id="26"/>
      <w:bookmarkEnd w:id="32"/>
      <w:r>
        <w:rPr>
          <w:lang w:eastAsia="zh-CN"/>
        </w:rPr>
        <w:t>使用</w:t>
      </w:r>
      <w:r>
        <w:rPr>
          <w:lang w:eastAsia="zh-CN"/>
        </w:rPr>
        <w:t>ROS</w:t>
      </w:r>
      <w:r>
        <w:rPr>
          <w:lang w:eastAsia="zh-CN"/>
        </w:rPr>
        <w:t>发布订阅话题模型实现</w:t>
      </w:r>
      <w:r>
        <w:rPr>
          <w:lang w:eastAsia="zh-CN"/>
        </w:rPr>
        <w:t xml:space="preserve">imu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lang w:eastAsia="zh-CN"/>
        </w:rPr>
        <w:t>里程计数据接收</w:t>
      </w:r>
    </w:p>
    <w:p w14:paraId="42BE311E" w14:textId="77777777" w:rsidR="00781544" w:rsidRDefault="00000000">
      <w:pPr>
        <w:pStyle w:val="FirstParagraph"/>
      </w:pPr>
      <w:proofErr w:type="spellStart"/>
      <w:r>
        <w:t>创建功能包</w:t>
      </w:r>
      <w:r>
        <w:t>imudata</w:t>
      </w:r>
      <w:proofErr w:type="spellEnd"/>
      <w:r>
        <w:t xml:space="preserve"> </w:t>
      </w:r>
      <w:proofErr w:type="spellStart"/>
      <w:r>
        <w:t>odom</w:t>
      </w:r>
      <w:proofErr w:type="spellEnd"/>
    </w:p>
    <w:p w14:paraId="156F3301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487D73C7" wp14:editId="0FCF655A">
            <wp:extent cx="5334000" cy="1127512"/>
            <wp:effectExtent l="0" t="0" r="0" b="0"/>
            <wp:docPr id="1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C:\Users\LYQ\AppData\Roaming\Typora\typora-user-images\image-2023070311490683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45E70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226FD735" wp14:editId="379FD7DB">
            <wp:extent cx="5334000" cy="1092609"/>
            <wp:effectExtent l="0" t="0" r="0" b="0"/>
            <wp:docPr id="1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C:\Users\LYQ\AppData\Roaming\Typora\typora-user-images\image-2023070311491917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7EDEA" w14:textId="77777777" w:rsidR="00781544" w:rsidRDefault="00000000">
      <w:pPr>
        <w:pStyle w:val="3"/>
        <w:rPr>
          <w:lang w:eastAsia="zh-CN"/>
        </w:rPr>
      </w:pPr>
      <w:bookmarkStart w:id="34" w:name="编写c程序imu话题订阅程序"/>
      <w:bookmarkEnd w:id="33"/>
      <w:r>
        <w:rPr>
          <w:lang w:eastAsia="zh-CN"/>
        </w:rPr>
        <w:lastRenderedPageBreak/>
        <w:t>编写</w:t>
      </w:r>
      <w:r>
        <w:rPr>
          <w:lang w:eastAsia="zh-CN"/>
        </w:rPr>
        <w:t>C++</w:t>
      </w:r>
      <w:r>
        <w:rPr>
          <w:lang w:eastAsia="zh-CN"/>
        </w:rPr>
        <w:t>程序</w:t>
      </w:r>
      <w:r>
        <w:rPr>
          <w:lang w:eastAsia="zh-CN"/>
        </w:rPr>
        <w:t>imu</w:t>
      </w:r>
      <w:r>
        <w:rPr>
          <w:lang w:eastAsia="zh-CN"/>
        </w:rPr>
        <w:t>话题订阅程序</w:t>
      </w:r>
    </w:p>
    <w:p w14:paraId="555F142E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0A28D0F7" wp14:editId="5AE5567E">
            <wp:extent cx="5334000" cy="6158459"/>
            <wp:effectExtent l="0" t="0" r="0" b="0"/>
            <wp:docPr id="1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C:\Users\LYQ\AppData\Roaming\Typora\typora-user-images\image-2023070311503080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61150" w14:textId="77777777" w:rsidR="00781544" w:rsidRDefault="00000000">
      <w:pPr>
        <w:pStyle w:val="3"/>
      </w:pPr>
      <w:bookmarkStart w:id="35" w:name="在cmakelist中链接库和功能包"/>
      <w:bookmarkEnd w:id="34"/>
      <w:r>
        <w:lastRenderedPageBreak/>
        <w:t>在</w:t>
      </w:r>
      <w:r>
        <w:t>CmakeList</w:t>
      </w:r>
      <w:r>
        <w:t>中链接库和功能包</w:t>
      </w:r>
    </w:p>
    <w:p w14:paraId="0722F36C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2B33F38B" wp14:editId="0312F830">
            <wp:extent cx="4965700" cy="1435100"/>
            <wp:effectExtent l="0" t="0" r="0" b="0"/>
            <wp:docPr id="1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C:\Users\LYQ\AppData\Roaming\Typora\typora-user-images\image-2023070311512467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1230A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09C7F101" wp14:editId="5675633E">
            <wp:extent cx="5334000" cy="485936"/>
            <wp:effectExtent l="0" t="0" r="0" b="0"/>
            <wp:docPr id="1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C:\Users\LYQ\AppData\Roaming\Typora\typora-user-images\image-2023070311513877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A284C" w14:textId="77777777" w:rsidR="00781544" w:rsidRDefault="00000000">
      <w:pPr>
        <w:pStyle w:val="3"/>
      </w:pPr>
      <w:bookmarkStart w:id="36" w:name="里程计c程序编写"/>
      <w:bookmarkEnd w:id="35"/>
      <w:r>
        <w:lastRenderedPageBreak/>
        <w:t>里程计</w:t>
      </w:r>
      <w:r>
        <w:t>C++</w:t>
      </w:r>
      <w:r>
        <w:t>程序编写</w:t>
      </w:r>
    </w:p>
    <w:p w14:paraId="0AB8DA82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706D34FA" wp14:editId="28964838">
            <wp:extent cx="5334000" cy="6125813"/>
            <wp:effectExtent l="0" t="0" r="0" b="0"/>
            <wp:docPr id="1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C:\Users\LYQ\AppData\Roaming\Typora\typora-user-images\image-2023070311525217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35A1B" w14:textId="77777777" w:rsidR="00781544" w:rsidRDefault="00000000">
      <w:pPr>
        <w:pStyle w:val="3"/>
      </w:pPr>
      <w:bookmarkStart w:id="37" w:name="cmakelist-链接库及源文件"/>
      <w:bookmarkEnd w:id="36"/>
      <w:r>
        <w:lastRenderedPageBreak/>
        <w:t xml:space="preserve">Cmakelist </w:t>
      </w:r>
      <w:r>
        <w:t>链接库及源文件</w:t>
      </w:r>
    </w:p>
    <w:p w14:paraId="45C4B671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285D4750" wp14:editId="1D85A008">
            <wp:extent cx="4749800" cy="1397000"/>
            <wp:effectExtent l="0" t="0" r="0" b="0"/>
            <wp:docPr id="1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C:\Users\LYQ\AppData\Roaming\Typora\typora-user-images\image-2023070311533969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7F7FA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2A590FD3" wp14:editId="35C0DEFB">
            <wp:extent cx="5334000" cy="419528"/>
            <wp:effectExtent l="0" t="0" r="0" b="0"/>
            <wp:docPr id="1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C:\Users\LYQ\AppData\Roaming\Typora\typora-user-images\image-2023070311535554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0ED04" w14:textId="77777777" w:rsidR="00781544" w:rsidRDefault="00000000">
      <w:pPr>
        <w:pStyle w:val="3"/>
      </w:pPr>
      <w:bookmarkStart w:id="38" w:name="catkinmake-编译"/>
      <w:bookmarkEnd w:id="37"/>
      <w:r>
        <w:t xml:space="preserve">catkin_make </w:t>
      </w:r>
      <w:r>
        <w:t>编译</w:t>
      </w:r>
    </w:p>
    <w:p w14:paraId="376178F6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4337080B" wp14:editId="313C6510">
            <wp:extent cx="3835400" cy="482600"/>
            <wp:effectExtent l="0" t="0" r="0" b="0"/>
            <wp:docPr id="1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C:\Users\LYQ\AppData\Roaming\Typora\typora-user-images\image-2023070311550396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A4C49" w14:textId="77777777" w:rsidR="00781544" w:rsidRDefault="00000000">
      <w:pPr>
        <w:pStyle w:val="3"/>
      </w:pPr>
      <w:bookmarkStart w:id="39" w:name="运行功能包-1"/>
      <w:bookmarkEnd w:id="38"/>
      <w:r>
        <w:t>运行功能包</w:t>
      </w:r>
    </w:p>
    <w:p w14:paraId="55FD5AF8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74FDF332" wp14:editId="4D67C3F1">
            <wp:extent cx="5334000" cy="2902180"/>
            <wp:effectExtent l="0" t="0" r="0" b="0"/>
            <wp:docPr id="1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C:\Users\LYQ\AppData\Roaming\Typora\typora-user-images\image-2023070311554538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7BCC0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实现数据读取</w:t>
      </w:r>
    </w:p>
    <w:p w14:paraId="1F30F7BB" w14:textId="77777777" w:rsidR="00781544" w:rsidRDefault="00781544">
      <w:pPr>
        <w:pStyle w:val="a0"/>
        <w:rPr>
          <w:lang w:eastAsia="zh-CN"/>
        </w:rPr>
      </w:pPr>
    </w:p>
    <w:p w14:paraId="349C7CA7" w14:textId="77777777" w:rsidR="00781544" w:rsidRDefault="00000000">
      <w:pPr>
        <w:pStyle w:val="1"/>
        <w:rPr>
          <w:lang w:eastAsia="zh-CN"/>
        </w:rPr>
      </w:pPr>
      <w:bookmarkStart w:id="40" w:name="任务2图形化界面显示rgb相机和深度相机数据opencv"/>
      <w:bookmarkEnd w:id="25"/>
      <w:bookmarkEnd w:id="39"/>
      <w:r>
        <w:rPr>
          <w:lang w:eastAsia="zh-CN"/>
        </w:rPr>
        <w:lastRenderedPageBreak/>
        <w:t>任务</w:t>
      </w:r>
      <w:r>
        <w:rPr>
          <w:lang w:eastAsia="zh-CN"/>
        </w:rPr>
        <w:t>2</w:t>
      </w:r>
      <w:r>
        <w:rPr>
          <w:lang w:eastAsia="zh-CN"/>
        </w:rPr>
        <w:t>：图形化界面显示</w:t>
      </w:r>
      <w:r>
        <w:rPr>
          <w:lang w:eastAsia="zh-CN"/>
        </w:rPr>
        <w:t>RGB</w:t>
      </w:r>
      <w:r>
        <w:rPr>
          <w:lang w:eastAsia="zh-CN"/>
        </w:rPr>
        <w:t>相机和深度相机数据</w:t>
      </w:r>
      <w:proofErr w:type="spellStart"/>
      <w:r>
        <w:rPr>
          <w:lang w:eastAsia="zh-CN"/>
        </w:rPr>
        <w:t>openCV</w:t>
      </w:r>
      <w:proofErr w:type="spellEnd"/>
    </w:p>
    <w:p w14:paraId="7266E396" w14:textId="77777777" w:rsidR="00781544" w:rsidRDefault="00000000">
      <w:pPr>
        <w:pStyle w:val="3"/>
        <w:rPr>
          <w:lang w:eastAsia="zh-CN"/>
        </w:rPr>
      </w:pPr>
      <w:bookmarkStart w:id="41" w:name="Xd379f285b437e5f7100b26c664d317cc7663737"/>
      <w:r>
        <w:rPr>
          <w:lang w:eastAsia="zh-CN"/>
        </w:rPr>
        <w:t>1.</w:t>
      </w:r>
      <w:r>
        <w:rPr>
          <w:lang w:eastAsia="zh-CN"/>
        </w:rPr>
        <w:t>学习</w:t>
      </w:r>
      <w:r>
        <w:rPr>
          <w:lang w:eastAsia="zh-CN"/>
        </w:rPr>
        <w:t>ROS1</w:t>
      </w:r>
      <w:r>
        <w:rPr>
          <w:lang w:eastAsia="zh-CN"/>
        </w:rPr>
        <w:t>中</w:t>
      </w:r>
      <w:proofErr w:type="spellStart"/>
      <w:r>
        <w:rPr>
          <w:lang w:eastAsia="zh-CN"/>
        </w:rPr>
        <w:t>openCV</w:t>
      </w:r>
      <w:proofErr w:type="spellEnd"/>
      <w:r>
        <w:rPr>
          <w:lang w:eastAsia="zh-CN"/>
        </w:rPr>
        <w:t>库：</w:t>
      </w:r>
    </w:p>
    <w:p w14:paraId="7035F849" w14:textId="77777777" w:rsidR="00781544" w:rsidRDefault="00000000">
      <w:pPr>
        <w:pStyle w:val="FirstParagraph"/>
      </w:pPr>
      <w:proofErr w:type="spellStart"/>
      <w:r>
        <w:t>安装资料：</w:t>
      </w:r>
      <w:hyperlink r:id="rId46">
        <w:r>
          <w:rPr>
            <w:rStyle w:val="ad"/>
          </w:rPr>
          <w:t>https</w:t>
        </w:r>
        <w:proofErr w:type="spellEnd"/>
        <w:r>
          <w:rPr>
            <w:rStyle w:val="ad"/>
          </w:rPr>
          <w:t>://blog.csdn.net/qq_43706223/article/details/121767101</w:t>
        </w:r>
      </w:hyperlink>
    </w:p>
    <w:p w14:paraId="61830007" w14:textId="77777777" w:rsidR="00781544" w:rsidRDefault="00000000">
      <w:pPr>
        <w:pStyle w:val="4"/>
      </w:pPr>
      <w:bookmarkStart w:id="42" w:name="测试安装"/>
      <w:r>
        <w:t>测试安装：</w:t>
      </w:r>
    </w:p>
    <w:p w14:paraId="79A501F4" w14:textId="77777777" w:rsidR="00781544" w:rsidRDefault="00000000">
      <w:pPr>
        <w:pStyle w:val="FirstParagraph"/>
      </w:pPr>
      <w:r>
        <w:t>进入目录：</w:t>
      </w:r>
      <w:r>
        <w:t xml:space="preserve">~/opencv/src/opencv/samples/cpp/example_cmake </w:t>
      </w:r>
    </w:p>
    <w:p w14:paraId="4A48DFAE" w14:textId="77777777" w:rsidR="00781544" w:rsidRDefault="00000000">
      <w:pPr>
        <w:pStyle w:val="a0"/>
      </w:pPr>
      <w:r>
        <w:t>键入代码：</w:t>
      </w:r>
      <w:r>
        <w:t>cmake . make /opencv_example</w:t>
      </w:r>
    </w:p>
    <w:p w14:paraId="68BA01BB" w14:textId="77777777" w:rsidR="00781544" w:rsidRDefault="00000000">
      <w:pPr>
        <w:pStyle w:val="4"/>
      </w:pPr>
      <w:bookmarkStart w:id="43" w:name="返回报错"/>
      <w:bookmarkEnd w:id="42"/>
      <w:r>
        <w:t>返回：报错：</w:t>
      </w:r>
    </w:p>
    <w:p w14:paraId="42E155E0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20D4DB48" wp14:editId="20ED0DC2">
            <wp:extent cx="5334000" cy="1311639"/>
            <wp:effectExtent l="0" t="0" r="0" b="0"/>
            <wp:docPr id="1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H:\Code_data\ROS_project\ros_learning\%E5%9B%BE%E7%89%87%E5%BA%93\image-2023062318015638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83E47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显然头文件包含错误，但现在还不会使用于是，利用</w:t>
      </w:r>
      <w:proofErr w:type="spellStart"/>
      <w:r>
        <w:rPr>
          <w:lang w:eastAsia="zh-CN"/>
        </w:rPr>
        <w:t>cmake</w:t>
      </w:r>
      <w:proofErr w:type="spellEnd"/>
      <w:r>
        <w:rPr>
          <w:lang w:eastAsia="zh-CN"/>
        </w:rPr>
        <w:t>—</w:t>
      </w:r>
      <w:proofErr w:type="spellStart"/>
      <w:r>
        <w:rPr>
          <w:lang w:eastAsia="zh-CN"/>
        </w:rPr>
        <w:t>gui</w:t>
      </w:r>
      <w:proofErr w:type="spellEnd"/>
      <w:r>
        <w:rPr>
          <w:lang w:eastAsia="zh-CN"/>
        </w:rPr>
        <w:t>进行链接操作</w:t>
      </w:r>
    </w:p>
    <w:p w14:paraId="266A03B5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1359295" wp14:editId="3F45466E">
            <wp:extent cx="5334000" cy="6058682"/>
            <wp:effectExtent l="0" t="0" r="0" b="0"/>
            <wp:docPr id="1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H:\Code_data\ROS_project\ros_learning\%E5%9B%BE%E7%89%87%E5%BA%93\image-2023062318031016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D0F65" w14:textId="77777777" w:rsidR="00781544" w:rsidRDefault="00000000">
      <w:pPr>
        <w:pStyle w:val="4"/>
      </w:pPr>
      <w:bookmarkStart w:id="44" w:name="重新执行make-返回"/>
      <w:bookmarkEnd w:id="43"/>
      <w:r>
        <w:lastRenderedPageBreak/>
        <w:t>重新执行</w:t>
      </w:r>
      <w:r>
        <w:t xml:space="preserve">make </w:t>
      </w:r>
      <w:r>
        <w:t>返回：</w:t>
      </w:r>
    </w:p>
    <w:p w14:paraId="11E46AF7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5FABBDCE" wp14:editId="5A9D6B7D">
            <wp:extent cx="5334000" cy="2353663"/>
            <wp:effectExtent l="0" t="0" r="0" b="0"/>
            <wp:docPr id="18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H:\Code_data\ROS_project\ros_learning\%E5%9B%BE%E7%89%87%E5%BA%93\image-2023062318034962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82DF9" w14:textId="77777777" w:rsidR="00781544" w:rsidRDefault="00000000">
      <w:pPr>
        <w:pStyle w:val="4"/>
      </w:pPr>
      <w:bookmarkStart w:id="45" w:name="编译成功"/>
      <w:bookmarkEnd w:id="44"/>
      <w:r>
        <w:t>编译成功</w:t>
      </w:r>
      <w:r>
        <w:rPr>
          <w:noProof/>
        </w:rPr>
        <w:drawing>
          <wp:inline distT="0" distB="0" distL="0" distR="0" wp14:anchorId="64318A93" wp14:editId="5B9E2662">
            <wp:extent cx="1676400" cy="1117600"/>
            <wp:effectExtent l="0" t="0" r="0" b="0"/>
            <wp:docPr id="1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H:\Code_data\ROS_project\ros_learning\%E5%9B%BE%E7%89%87%E5%BA%93\image-2023062318040472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84B54" w14:textId="77777777" w:rsidR="00781544" w:rsidRDefault="00000000">
      <w:pPr>
        <w:pStyle w:val="FirstParagraph"/>
      </w:pPr>
      <w:r>
        <w:t>运行测试程序：</w:t>
      </w:r>
      <w:r>
        <w:t>./opencv_example</w:t>
      </w:r>
    </w:p>
    <w:p w14:paraId="2AAE8CE4" w14:textId="77777777" w:rsidR="00781544" w:rsidRDefault="00000000">
      <w:pPr>
        <w:pStyle w:val="4"/>
      </w:pPr>
      <w:bookmarkStart w:id="46" w:name="返回"/>
      <w:bookmarkEnd w:id="45"/>
      <w:r>
        <w:lastRenderedPageBreak/>
        <w:t>返回：</w:t>
      </w:r>
      <w:r>
        <w:rPr>
          <w:noProof/>
        </w:rPr>
        <w:drawing>
          <wp:inline distT="0" distB="0" distL="0" distR="0" wp14:anchorId="5D33568A" wp14:editId="158BDD47">
            <wp:extent cx="5334000" cy="4618919"/>
            <wp:effectExtent l="0" t="0" r="0" b="0"/>
            <wp:docPr id="19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H:\Code_data\ROS_project\ros_learning\%E5%9B%BE%E7%89%87%E5%BA%93\image-2023062318045483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FDA3A" w14:textId="77777777" w:rsidR="00781544" w:rsidRDefault="00000000">
      <w:pPr>
        <w:pStyle w:val="FirstParagraph"/>
      </w:pPr>
      <w:r>
        <w:t>测试正常</w:t>
      </w:r>
      <w:r>
        <w:t xml:space="preserve"> /////////////OpenCV </w:t>
      </w:r>
      <w:r>
        <w:t>下载运行成功</w:t>
      </w:r>
    </w:p>
    <w:p w14:paraId="49439CEA" w14:textId="77777777" w:rsidR="00781544" w:rsidRDefault="00000000">
      <w:pPr>
        <w:pStyle w:val="2"/>
      </w:pPr>
      <w:bookmarkStart w:id="47" w:name="X37ab2e77ffe5aab4733c52d71a85d2e5045df06"/>
      <w:bookmarkEnd w:id="41"/>
      <w:bookmarkEnd w:id="46"/>
      <w:r>
        <w:t>2.</w:t>
      </w:r>
      <w:r>
        <w:t>读取深度相机数据</w:t>
      </w:r>
    </w:p>
    <w:p w14:paraId="41E79F8A" w14:textId="77777777" w:rsidR="00781544" w:rsidRDefault="00000000">
      <w:pPr>
        <w:pStyle w:val="4"/>
      </w:pPr>
      <w:bookmarkStart w:id="48" w:name="创建功能包-1"/>
      <w:r>
        <w:t>创建功能包</w:t>
      </w:r>
    </w:p>
    <w:p w14:paraId="6DE04580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31B4AAE9" wp14:editId="7B0D765F">
            <wp:extent cx="5334000" cy="1111609"/>
            <wp:effectExtent l="0" t="0" r="0" b="0"/>
            <wp:docPr id="1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C:\Users\LYQ\AppData\Roaming\Typora\typora-user-images\image-2023070311575056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72D92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E831086" wp14:editId="151DC1D2">
            <wp:extent cx="5334000" cy="1141754"/>
            <wp:effectExtent l="0" t="0" r="0" b="0"/>
            <wp:docPr id="2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C:\Users\LYQ\AppData\Roaming\Typora\typora-user-images\image-20230703115811636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C0D70" w14:textId="77777777" w:rsidR="00781544" w:rsidRDefault="00000000">
      <w:pPr>
        <w:pStyle w:val="4"/>
        <w:rPr>
          <w:lang w:eastAsia="zh-CN"/>
        </w:rPr>
      </w:pPr>
      <w:bookmarkStart w:id="49" w:name="编写rgbcamera的c程序订阅话题同时使用opencv的api进行数据可视化"/>
      <w:bookmarkEnd w:id="48"/>
      <w:r>
        <w:rPr>
          <w:lang w:eastAsia="zh-CN"/>
        </w:rPr>
        <w:t>编写</w:t>
      </w:r>
      <w:proofErr w:type="spellStart"/>
      <w:r>
        <w:rPr>
          <w:lang w:eastAsia="zh-CN"/>
        </w:rPr>
        <w:t>RGBcamera</w:t>
      </w:r>
      <w:proofErr w:type="spellEnd"/>
      <w:r>
        <w:rPr>
          <w:lang w:eastAsia="zh-CN"/>
        </w:rPr>
        <w:t>的</w:t>
      </w:r>
      <w:r>
        <w:rPr>
          <w:lang w:eastAsia="zh-CN"/>
        </w:rPr>
        <w:t>C++</w:t>
      </w:r>
      <w:r>
        <w:rPr>
          <w:lang w:eastAsia="zh-CN"/>
        </w:rPr>
        <w:t>程序，订阅话题，同时使用</w:t>
      </w:r>
      <w:proofErr w:type="spellStart"/>
      <w:r>
        <w:rPr>
          <w:lang w:eastAsia="zh-CN"/>
        </w:rPr>
        <w:t>opencv</w:t>
      </w:r>
      <w:proofErr w:type="spellEnd"/>
      <w:r>
        <w:rPr>
          <w:lang w:eastAsia="zh-CN"/>
        </w:rPr>
        <w:t>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进行数据可视化</w:t>
      </w:r>
    </w:p>
    <w:p w14:paraId="3C9C3B88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31A1404D" wp14:editId="122C877E">
            <wp:extent cx="5334000" cy="2926109"/>
            <wp:effectExtent l="0" t="0" r="0" b="0"/>
            <wp:docPr id="2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C:\Users\LYQ\AppData\Roaming\Typora\typora-user-images\image-2023070311592218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4B2F0" w14:textId="77777777" w:rsidR="00781544" w:rsidRDefault="00000000">
      <w:pPr>
        <w:pStyle w:val="4"/>
      </w:pPr>
      <w:bookmarkStart w:id="50" w:name="cmakelist-1"/>
      <w:bookmarkEnd w:id="49"/>
      <w:r>
        <w:t>cmakelist</w:t>
      </w:r>
    </w:p>
    <w:p w14:paraId="5971758E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5156A51E" wp14:editId="04096085">
            <wp:extent cx="5334000" cy="1943946"/>
            <wp:effectExtent l="0" t="0" r="0" b="0"/>
            <wp:docPr id="20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C:\Users\LYQ\AppData\Roaming\Typora\typora-user-images\image-20230703115958078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7B6A7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76C88204" wp14:editId="0530BA09">
            <wp:extent cx="5334000" cy="1073803"/>
            <wp:effectExtent l="0" t="0" r="0" b="0"/>
            <wp:docPr id="2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C:\Users\LYQ\AppData\Roaming\Typora\typora-user-images\image-2023070312000803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71E5A" w14:textId="77777777" w:rsidR="00781544" w:rsidRDefault="00000000">
      <w:pPr>
        <w:pStyle w:val="4"/>
      </w:pPr>
      <w:bookmarkStart w:id="51" w:name="编译后执行-rosrun-rgbcamera-rgbcamera"/>
      <w:bookmarkEnd w:id="50"/>
      <w:r>
        <w:lastRenderedPageBreak/>
        <w:t>编译后执行</w:t>
      </w:r>
      <w:r>
        <w:t xml:space="preserve"> rosrun RGBcamera RGBcamera</w:t>
      </w:r>
    </w:p>
    <w:p w14:paraId="07843BF0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395D9202" wp14:editId="55B72D0B">
            <wp:extent cx="5334000" cy="3343614"/>
            <wp:effectExtent l="0" t="0" r="0" b="0"/>
            <wp:docPr id="2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C:\Users\LYQ\AppData\Roaming\Typora\typora-user-images\image-20230703120725216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C2679" w14:textId="77777777" w:rsidR="00781544" w:rsidRDefault="00000000">
      <w:pPr>
        <w:pStyle w:val="3"/>
      </w:pPr>
      <w:bookmarkStart w:id="52" w:name="Xb7bedf5698e32bcbf09d764e4629647aad79679"/>
      <w:bookmarkEnd w:id="51"/>
      <w:r>
        <w:t>2.</w:t>
      </w:r>
      <w:r>
        <w:t>深度相机</w:t>
      </w:r>
      <w:r>
        <w:t>C++</w:t>
      </w:r>
      <w:r>
        <w:t>程序编写</w:t>
      </w:r>
    </w:p>
    <w:p w14:paraId="425CEA51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6F47E26C" wp14:editId="33C64ADD">
            <wp:extent cx="5334000" cy="3110598"/>
            <wp:effectExtent l="0" t="0" r="0" b="0"/>
            <wp:docPr id="2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C:\Users\LYQ\AppData\Roaming\Typora\typora-user-images\image-2023070312004740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5F0BC" w14:textId="77777777" w:rsidR="00781544" w:rsidRDefault="00000000">
      <w:pPr>
        <w:pStyle w:val="4"/>
      </w:pPr>
      <w:bookmarkStart w:id="53" w:name="cmakelist-2"/>
      <w:r>
        <w:lastRenderedPageBreak/>
        <w:t>cmakelist</w:t>
      </w:r>
    </w:p>
    <w:p w14:paraId="7040FE76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5932BD0D" wp14:editId="0A8B817B">
            <wp:extent cx="5334000" cy="2821134"/>
            <wp:effectExtent l="0" t="0" r="0" b="0"/>
            <wp:docPr id="2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C:\Users\LYQ\AppData\Roaming\Typora\typora-user-images\image-2023070312011445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EEE7B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24F2F26C" wp14:editId="174AEF8E">
            <wp:extent cx="5334000" cy="471376"/>
            <wp:effectExtent l="0" t="0" r="0" b="0"/>
            <wp:docPr id="2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C:\Users\LYQ\AppData\Roaming\Typora\typora-user-images\image-20230703120127909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F9C35" w14:textId="77777777" w:rsidR="00781544" w:rsidRDefault="00000000">
      <w:pPr>
        <w:pStyle w:val="4"/>
      </w:pPr>
      <w:bookmarkStart w:id="54" w:name="编译后运行功能包"/>
      <w:bookmarkEnd w:id="53"/>
      <w:r>
        <w:t>编译后运行功能包</w:t>
      </w:r>
    </w:p>
    <w:p w14:paraId="2BD86796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30D4D7A7" wp14:editId="7061FCEE">
            <wp:extent cx="5334000" cy="2877451"/>
            <wp:effectExtent l="0" t="0" r="0" b="0"/>
            <wp:docPr id="2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C:\Users\LYQ\AppData\Roaming\Typora\typora-user-images\image-20230703120803559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AA02A" w14:textId="77777777" w:rsidR="00781544" w:rsidRDefault="00781544">
      <w:pPr>
        <w:pStyle w:val="a0"/>
      </w:pPr>
    </w:p>
    <w:p w14:paraId="3AAF275A" w14:textId="77777777" w:rsidR="00781544" w:rsidRDefault="00000000">
      <w:pPr>
        <w:pStyle w:val="a0"/>
        <w:rPr>
          <w:lang w:eastAsia="zh-CN"/>
        </w:rPr>
      </w:pPr>
      <w:r>
        <w:rPr>
          <w:lang w:eastAsia="zh-CN"/>
        </w:rPr>
        <w:t>为更加直观的观看数据，我通过网络教程将</w:t>
      </w:r>
      <w:r>
        <w:rPr>
          <w:lang w:eastAsia="zh-CN"/>
        </w:rPr>
        <w:t>bag</w:t>
      </w:r>
      <w:r>
        <w:rPr>
          <w:lang w:eastAsia="zh-CN"/>
        </w:rPr>
        <w:t>包中的数据转完成了</w:t>
      </w:r>
      <w:r>
        <w:rPr>
          <w:lang w:eastAsia="zh-CN"/>
        </w:rPr>
        <w:t>mp4</w:t>
      </w:r>
      <w:r>
        <w:rPr>
          <w:lang w:eastAsia="zh-CN"/>
        </w:rPr>
        <w:t>文件</w:t>
      </w:r>
    </w:p>
    <w:p w14:paraId="6C857518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A311970" wp14:editId="48A9DBF1">
            <wp:extent cx="5334000" cy="1919918"/>
            <wp:effectExtent l="0" t="0" r="0" b="0"/>
            <wp:docPr id="2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C:\Users\LYQ\AppData\Roaming\Typora\typora-user-images\image-2023070312030972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A0BE9" w14:textId="77777777" w:rsidR="00781544" w:rsidRDefault="00000000">
      <w:pPr>
        <w:pStyle w:val="4"/>
      </w:pPr>
      <w:bookmarkStart w:id="55" w:name="视频提取实现方法"/>
      <w:bookmarkEnd w:id="54"/>
      <w:r>
        <w:t>视频提取实现方法：</w:t>
      </w:r>
    </w:p>
    <w:p w14:paraId="6BD7BC96" w14:textId="77777777" w:rsidR="00781544" w:rsidRDefault="00000000">
      <w:pPr>
        <w:pStyle w:val="FirstParagraph"/>
      </w:pPr>
      <w:r>
        <w:t>python rosbag2video.py [--fps 25] [--rate 1] [-o outputfile] [-v] [-s] [-t topic] bagfile1 [bagfile2] ...</w:t>
      </w:r>
    </w:p>
    <w:p w14:paraId="4E6AC99E" w14:textId="77777777" w:rsidR="00781544" w:rsidRDefault="00000000">
      <w:pPr>
        <w:pStyle w:val="a0"/>
        <w:rPr>
          <w:lang w:eastAsia="zh-CN"/>
        </w:rPr>
      </w:pPr>
      <w:r>
        <w:t xml:space="preserve">[–fps] </w:t>
      </w:r>
      <w:r>
        <w:t>：设置传递给</w:t>
      </w:r>
      <w:r>
        <w:t>ffmpeg</w:t>
      </w:r>
      <w:r>
        <w:t>的帧率，默认为</w:t>
      </w:r>
      <w:r>
        <w:t>25</w:t>
      </w:r>
      <w:r>
        <w:t>；</w:t>
      </w:r>
      <w:r>
        <w:br/>
        <w:t>[-h]</w:t>
      </w:r>
      <w:r>
        <w:t>：显示帮助；</w:t>
      </w:r>
      <w:r>
        <w:br/>
        <w:t>[–ofile]</w:t>
      </w:r>
      <w:r>
        <w:t>：设置输出文件名；</w:t>
      </w:r>
      <w:r>
        <w:br/>
        <w:t>[–rate]</w:t>
      </w:r>
      <w:r>
        <w:t>：</w:t>
      </w:r>
      <w:proofErr w:type="spellStart"/>
      <w:r>
        <w:t>放慢或加快视频</w:t>
      </w:r>
      <w:proofErr w:type="spellEnd"/>
      <w:r>
        <w:t>。</w:t>
      </w:r>
      <w:r>
        <w:rPr>
          <w:lang w:eastAsia="zh-CN"/>
        </w:rPr>
        <w:t>默认值是</w:t>
      </w:r>
      <w:r>
        <w:rPr>
          <w:lang w:eastAsia="zh-CN"/>
        </w:rPr>
        <w:t>1.0</w:t>
      </w:r>
      <w:r>
        <w:rPr>
          <w:lang w:eastAsia="zh-CN"/>
        </w:rPr>
        <w:t>，保持原来的速度；</w:t>
      </w:r>
      <w:r>
        <w:rPr>
          <w:lang w:eastAsia="zh-CN"/>
        </w:rPr>
        <w:br/>
        <w:t>[-s]</w:t>
      </w:r>
      <w:r>
        <w:rPr>
          <w:lang w:eastAsia="zh-CN"/>
        </w:rPr>
        <w:t>：显示从</w:t>
      </w:r>
      <w:proofErr w:type="spellStart"/>
      <w:r>
        <w:rPr>
          <w:lang w:eastAsia="zh-CN"/>
        </w:rPr>
        <w:t>rosbag</w:t>
      </w:r>
      <w:proofErr w:type="spellEnd"/>
      <w:r>
        <w:rPr>
          <w:lang w:eastAsia="zh-CN"/>
        </w:rPr>
        <w:t>文件提取的每个图像；</w:t>
      </w:r>
      <w:r>
        <w:rPr>
          <w:lang w:eastAsia="zh-CN"/>
        </w:rPr>
        <w:br/>
        <w:t>[–topic]</w:t>
      </w:r>
      <w:r>
        <w:rPr>
          <w:lang w:eastAsia="zh-CN"/>
        </w:rPr>
        <w:t>：仅来自</w:t>
      </w:r>
      <w:r>
        <w:rPr>
          <w:lang w:eastAsia="zh-CN"/>
        </w:rPr>
        <w:t>“topic”</w:t>
      </w:r>
      <w:r>
        <w:rPr>
          <w:lang w:eastAsia="zh-CN"/>
        </w:rPr>
        <w:t>的图像用于视频输出；</w:t>
      </w:r>
      <w:r>
        <w:rPr>
          <w:lang w:eastAsia="zh-CN"/>
        </w:rPr>
        <w:br/>
        <w:t>[-v]</w:t>
      </w:r>
      <w:r>
        <w:rPr>
          <w:lang w:eastAsia="zh-CN"/>
        </w:rPr>
        <w:t>：显示详细消息；</w:t>
      </w:r>
      <w:r>
        <w:rPr>
          <w:lang w:eastAsia="zh-CN"/>
        </w:rPr>
        <w:br/>
        <w:t>[–prefix]</w:t>
      </w:r>
      <w:r>
        <w:rPr>
          <w:lang w:eastAsia="zh-CN"/>
        </w:rPr>
        <w:t>：设置输出文件名前缀，否则使用</w:t>
      </w:r>
      <w:r>
        <w:rPr>
          <w:lang w:eastAsia="zh-CN"/>
        </w:rPr>
        <w:t>“ bagfile1”</w:t>
      </w:r>
      <w:r>
        <w:rPr>
          <w:lang w:eastAsia="zh-CN"/>
        </w:rPr>
        <w:t>（如果未设置</w:t>
      </w:r>
      <w:r>
        <w:rPr>
          <w:lang w:eastAsia="zh-CN"/>
        </w:rPr>
        <w:t>-o</w:t>
      </w:r>
      <w:r>
        <w:rPr>
          <w:lang w:eastAsia="zh-CN"/>
        </w:rPr>
        <w:t>）；</w:t>
      </w:r>
      <w:r>
        <w:rPr>
          <w:lang w:eastAsia="zh-CN"/>
        </w:rPr>
        <w:br/>
        <w:t>[–start]</w:t>
      </w:r>
      <w:r>
        <w:rPr>
          <w:lang w:eastAsia="zh-CN"/>
        </w:rPr>
        <w:t>：可选的开始时间（以秒为单位）；</w:t>
      </w:r>
      <w:r>
        <w:rPr>
          <w:lang w:eastAsia="zh-CN"/>
        </w:rPr>
        <w:br/>
        <w:t>[–end]</w:t>
      </w:r>
      <w:r>
        <w:rPr>
          <w:lang w:eastAsia="zh-CN"/>
        </w:rPr>
        <w:t>：可选结束时间，单位为秒；</w:t>
      </w:r>
      <w:r>
        <w:rPr>
          <w:lang w:eastAsia="zh-CN"/>
        </w:rPr>
        <w:br/>
      </w:r>
      <w:r>
        <w:rPr>
          <w:lang w:eastAsia="zh-CN"/>
        </w:rPr>
        <w:t>原文链接：</w:t>
      </w:r>
      <w:hyperlink r:id="rId63">
        <w:r>
          <w:rPr>
            <w:rStyle w:val="ad"/>
            <w:lang w:eastAsia="zh-CN"/>
          </w:rPr>
          <w:t>https://blog.csdn.net/wangmj_hdu/article/details/114130648</w:t>
        </w:r>
      </w:hyperlink>
    </w:p>
    <w:p w14:paraId="71C58770" w14:textId="77777777" w:rsidR="00781544" w:rsidRDefault="00000000">
      <w:pPr>
        <w:pStyle w:val="a0"/>
      </w:pPr>
      <w:r>
        <w:t>运行</w:t>
      </w:r>
      <w:r>
        <w:t>python rosbag2video.py all.bag</w:t>
      </w:r>
    </w:p>
    <w:p w14:paraId="41E9DA1C" w14:textId="77777777" w:rsidR="00781544" w:rsidRDefault="00000000">
      <w:pPr>
        <w:pStyle w:val="3"/>
      </w:pPr>
      <w:bookmarkStart w:id="56" w:name="实现提取"/>
      <w:bookmarkEnd w:id="52"/>
      <w:bookmarkEnd w:id="55"/>
      <w:r>
        <w:lastRenderedPageBreak/>
        <w:t>实现提取：</w:t>
      </w:r>
    </w:p>
    <w:p w14:paraId="436138EA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376788F0" wp14:editId="19FD379B">
            <wp:extent cx="5334000" cy="3804454"/>
            <wp:effectExtent l="0" t="0" r="0" b="0"/>
            <wp:docPr id="2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C:\Users\LYQ\AppData\Roaming\Typora\typora-user-images\image-20230703120412100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1538F" w14:textId="77777777" w:rsidR="00781544" w:rsidRDefault="00000000">
      <w:pPr>
        <w:pStyle w:val="a0"/>
      </w:pPr>
      <w:r>
        <w:rPr>
          <w:noProof/>
        </w:rPr>
        <w:drawing>
          <wp:inline distT="0" distB="0" distL="0" distR="0" wp14:anchorId="224AF5AD" wp14:editId="30BFA273">
            <wp:extent cx="5334000" cy="2856459"/>
            <wp:effectExtent l="0" t="0" r="0" b="0"/>
            <wp:docPr id="2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C:\Users\LYQ\AppData\Roaming\Typora\typora-user-images\image-20230703120431167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F53AB" w14:textId="77777777" w:rsidR="00781544" w:rsidRDefault="00781544">
      <w:pPr>
        <w:pStyle w:val="a0"/>
      </w:pPr>
    </w:p>
    <w:p w14:paraId="7FB97BDE" w14:textId="77777777" w:rsidR="00781544" w:rsidRDefault="00000000">
      <w:pPr>
        <w:pStyle w:val="1"/>
        <w:rPr>
          <w:lang w:eastAsia="zh-CN"/>
        </w:rPr>
      </w:pPr>
      <w:bookmarkStart w:id="57" w:name="任务三"/>
      <w:bookmarkEnd w:id="40"/>
      <w:bookmarkEnd w:id="47"/>
      <w:bookmarkEnd w:id="56"/>
      <w:r>
        <w:rPr>
          <w:lang w:eastAsia="zh-CN"/>
        </w:rPr>
        <w:lastRenderedPageBreak/>
        <w:t>任务三</w:t>
      </w:r>
    </w:p>
    <w:p w14:paraId="09D1EF0F" w14:textId="77777777" w:rsidR="00781544" w:rsidRDefault="00000000">
      <w:pPr>
        <w:pStyle w:val="3"/>
        <w:rPr>
          <w:lang w:eastAsia="zh-CN"/>
        </w:rPr>
      </w:pPr>
      <w:bookmarkStart w:id="58" w:name="点云数据提取用图形界面显示激光雷达的点云数据plc库）"/>
      <w:r>
        <w:rPr>
          <w:lang w:eastAsia="zh-CN"/>
        </w:rPr>
        <w:t>点</w:t>
      </w:r>
      <w:proofErr w:type="gramStart"/>
      <w:r>
        <w:rPr>
          <w:lang w:eastAsia="zh-CN"/>
        </w:rPr>
        <w:t>云数据</w:t>
      </w:r>
      <w:proofErr w:type="gramEnd"/>
      <w:r>
        <w:rPr>
          <w:lang w:eastAsia="zh-CN"/>
        </w:rPr>
        <w:t>提取用图形界面显示激光雷达的点云数据（</w:t>
      </w:r>
      <w:r>
        <w:rPr>
          <w:lang w:eastAsia="zh-CN"/>
        </w:rPr>
        <w:t>plc</w:t>
      </w:r>
      <w:r>
        <w:rPr>
          <w:lang w:eastAsia="zh-CN"/>
        </w:rPr>
        <w:t>库）</w:t>
      </w:r>
    </w:p>
    <w:p w14:paraId="55CCCC38" w14:textId="77777777" w:rsidR="00781544" w:rsidRDefault="00000000">
      <w:pPr>
        <w:pStyle w:val="4"/>
        <w:rPr>
          <w:lang w:eastAsia="zh-CN"/>
        </w:rPr>
      </w:pPr>
      <w:bookmarkStart w:id="59" w:name="解析bag文件到pcd点云数据文件"/>
      <w:r>
        <w:rPr>
          <w:lang w:eastAsia="zh-CN"/>
        </w:rPr>
        <w:t>解析</w:t>
      </w:r>
      <w:r>
        <w:rPr>
          <w:lang w:eastAsia="zh-CN"/>
        </w:rPr>
        <w:t>.bag</w:t>
      </w:r>
      <w:r>
        <w:rPr>
          <w:lang w:eastAsia="zh-CN"/>
        </w:rPr>
        <w:t>文件到</w:t>
      </w:r>
      <w:r>
        <w:rPr>
          <w:lang w:eastAsia="zh-CN"/>
        </w:rPr>
        <w:t>.</w:t>
      </w:r>
      <w:proofErr w:type="spellStart"/>
      <w:r>
        <w:rPr>
          <w:lang w:eastAsia="zh-CN"/>
        </w:rPr>
        <w:t>pcd</w:t>
      </w:r>
      <w:proofErr w:type="spellEnd"/>
      <w:r>
        <w:fldChar w:fldCharType="begin"/>
      </w:r>
      <w:r>
        <w:rPr>
          <w:lang w:eastAsia="zh-CN"/>
        </w:rPr>
        <w:instrText>HYPERLINK "https://so.csdn.net/so/search?q=</w:instrText>
      </w:r>
      <w:r>
        <w:rPr>
          <w:lang w:eastAsia="zh-CN"/>
        </w:rPr>
        <w:instrText>点云</w:instrText>
      </w:r>
      <w:r>
        <w:rPr>
          <w:lang w:eastAsia="zh-CN"/>
        </w:rPr>
        <w:instrText>&amp;spm=1001.2101.3001.7020" \h</w:instrText>
      </w:r>
      <w:r>
        <w:fldChar w:fldCharType="separate"/>
      </w:r>
      <w:r>
        <w:rPr>
          <w:rStyle w:val="ad"/>
          <w:lang w:eastAsia="zh-CN"/>
        </w:rPr>
        <w:t>点云</w:t>
      </w:r>
      <w:r>
        <w:rPr>
          <w:rStyle w:val="ad"/>
        </w:rPr>
        <w:fldChar w:fldCharType="end"/>
      </w:r>
      <w:r>
        <w:rPr>
          <w:lang w:eastAsia="zh-CN"/>
        </w:rPr>
        <w:t>数据文件</w:t>
      </w:r>
    </w:p>
    <w:p w14:paraId="2CC35BE8" w14:textId="77777777" w:rsidR="00781544" w:rsidRDefault="00000000">
      <w:pPr>
        <w:pStyle w:val="FirstParagraph"/>
      </w:pPr>
      <w:proofErr w:type="spellStart"/>
      <w:r>
        <w:t>rosrun</w:t>
      </w:r>
      <w:proofErr w:type="spellEnd"/>
      <w:r>
        <w:t xml:space="preserve"> </w:t>
      </w:r>
      <w:proofErr w:type="spellStart"/>
      <w:r>
        <w:t>pcl_ros</w:t>
      </w:r>
      <w:proofErr w:type="spellEnd"/>
      <w:r>
        <w:t xml:space="preserve"> </w:t>
      </w:r>
      <w:proofErr w:type="spellStart"/>
      <w:r>
        <w:t>bag_to_pcd</w:t>
      </w:r>
      <w:proofErr w:type="spellEnd"/>
      <w:r>
        <w:t xml:space="preserve"> </w:t>
      </w:r>
      <w:proofErr w:type="spellStart"/>
      <w:r>
        <w:t>all.bag</w:t>
      </w:r>
      <w:proofErr w:type="spellEnd"/>
      <w:r>
        <w:t xml:space="preserve"> /rslidar_points pointcloud_pcd/</w:t>
      </w:r>
    </w:p>
    <w:p w14:paraId="5DA9ABC5" w14:textId="77777777" w:rsidR="00781544" w:rsidRDefault="00000000">
      <w:pPr>
        <w:pStyle w:val="4"/>
      </w:pPr>
      <w:bookmarkStart w:id="60" w:name="执行后成功提取"/>
      <w:bookmarkEnd w:id="59"/>
      <w:r>
        <w:t>执行后成功提取</w:t>
      </w:r>
    </w:p>
    <w:p w14:paraId="512F9243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42C7DCE2" wp14:editId="0871B268">
            <wp:extent cx="5334000" cy="4301408"/>
            <wp:effectExtent l="0" t="0" r="0" b="0"/>
            <wp:docPr id="2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 descr="C:\Users\LYQ\AppData\Roaming\Typora\typora-user-images\image-2023070312053895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AEB2F" w14:textId="77777777" w:rsidR="00781544" w:rsidRDefault="00000000">
      <w:pPr>
        <w:pStyle w:val="4"/>
      </w:pPr>
      <w:bookmarkStart w:id="61" w:name="安装pcd-viewer"/>
      <w:bookmarkEnd w:id="60"/>
      <w:r>
        <w:t>安装</w:t>
      </w:r>
      <w:r>
        <w:t>PCD viewer</w:t>
      </w:r>
    </w:p>
    <w:p w14:paraId="22ED318F" w14:textId="77777777" w:rsidR="00781544" w:rsidRDefault="00000000">
      <w:pPr>
        <w:pStyle w:val="FirstParagraph"/>
      </w:pPr>
      <w:r>
        <w:t>sudo apt install pcl-tools</w:t>
      </w:r>
    </w:p>
    <w:p w14:paraId="0092F95E" w14:textId="77777777" w:rsidR="00781544" w:rsidRDefault="00000000">
      <w:pPr>
        <w:pStyle w:val="a0"/>
      </w:pPr>
      <w:r>
        <w:t>显示</w:t>
      </w:r>
      <w:r>
        <w:t>pcl_viewer pointcloud_pcd/1668162552.727140903.pcd</w:t>
      </w:r>
    </w:p>
    <w:p w14:paraId="21754A64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CD5ED44" wp14:editId="05FC0700">
            <wp:extent cx="5334000" cy="3289444"/>
            <wp:effectExtent l="0" t="0" r="0" b="0"/>
            <wp:docPr id="2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C:\Users\LYQ\AppData\Roaming\Typora\typora-user-images\image-2023070312062025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39D7F" w14:textId="77777777" w:rsidR="00781544" w:rsidRDefault="00000000">
      <w:pPr>
        <w:pStyle w:val="3"/>
        <w:rPr>
          <w:lang w:eastAsia="zh-CN"/>
        </w:rPr>
      </w:pPr>
      <w:bookmarkStart w:id="62" w:name="通过话题模型读取"/>
      <w:bookmarkEnd w:id="58"/>
      <w:bookmarkEnd w:id="61"/>
      <w:r>
        <w:rPr>
          <w:lang w:eastAsia="zh-CN"/>
        </w:rPr>
        <w:t>通过话题模型读取</w:t>
      </w:r>
    </w:p>
    <w:p w14:paraId="24ADD4D6" w14:textId="77777777" w:rsidR="00781544" w:rsidRDefault="00000000">
      <w:pPr>
        <w:pStyle w:val="4"/>
        <w:rPr>
          <w:lang w:eastAsia="zh-CN"/>
        </w:rPr>
      </w:pPr>
      <w:bookmarkStart w:id="63" w:name="创建功能包-2"/>
      <w:r>
        <w:rPr>
          <w:lang w:eastAsia="zh-CN"/>
        </w:rPr>
        <w:t>创建功能包</w:t>
      </w:r>
    </w:p>
    <w:p w14:paraId="3BCAE0B5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30A52E71" wp14:editId="4BF37BAB">
            <wp:extent cx="5334000" cy="1234881"/>
            <wp:effectExtent l="0" t="0" r="0" b="0"/>
            <wp:docPr id="2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C:\Users\LYQ\AppData\Roaming\Typora\typora-user-images\image-20230703120859040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B6278" w14:textId="77777777" w:rsidR="00781544" w:rsidRDefault="00000000">
      <w:pPr>
        <w:pStyle w:val="4"/>
        <w:rPr>
          <w:lang w:eastAsia="zh-CN"/>
        </w:rPr>
      </w:pPr>
      <w:bookmarkStart w:id="64" w:name="编写c程序使用pcl库"/>
      <w:bookmarkEnd w:id="63"/>
      <w:r>
        <w:rPr>
          <w:lang w:eastAsia="zh-CN"/>
        </w:rPr>
        <w:lastRenderedPageBreak/>
        <w:t>编写</w:t>
      </w:r>
      <w:r>
        <w:rPr>
          <w:lang w:eastAsia="zh-CN"/>
        </w:rPr>
        <w:t>C++</w:t>
      </w:r>
      <w:r>
        <w:rPr>
          <w:lang w:eastAsia="zh-CN"/>
        </w:rPr>
        <w:t>程序，使用</w:t>
      </w:r>
      <w:proofErr w:type="spellStart"/>
      <w:r>
        <w:rPr>
          <w:lang w:eastAsia="zh-CN"/>
        </w:rPr>
        <w:t>pcl</w:t>
      </w:r>
      <w:proofErr w:type="spellEnd"/>
      <w:r>
        <w:rPr>
          <w:lang w:eastAsia="zh-CN"/>
        </w:rPr>
        <w:t>库</w:t>
      </w:r>
    </w:p>
    <w:p w14:paraId="429D8E87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56DC280F" wp14:editId="56F9B897">
            <wp:extent cx="5334000" cy="3373952"/>
            <wp:effectExtent l="0" t="0" r="0" b="0"/>
            <wp:docPr id="2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C:\Users\LYQ\AppData\Roaming\Typora\typora-user-images\image-20230703120919705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1B17A" w14:textId="77777777" w:rsidR="00781544" w:rsidRDefault="00000000">
      <w:pPr>
        <w:pStyle w:val="4"/>
      </w:pPr>
      <w:bookmarkStart w:id="65" w:name="cmakelist-3"/>
      <w:bookmarkEnd w:id="64"/>
      <w:r>
        <w:t>cmakelist</w:t>
      </w:r>
    </w:p>
    <w:p w14:paraId="71B26664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452B5D56" wp14:editId="2BA875F9">
            <wp:extent cx="5334000" cy="1745316"/>
            <wp:effectExtent l="0" t="0" r="0" b="0"/>
            <wp:docPr id="2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" descr="C:\Users\LYQ\AppData\Roaming\Typora\typora-user-images\image-2023070312100051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EF8B2" w14:textId="77777777" w:rsidR="007815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8C2A11A" wp14:editId="5DAB65DE">
            <wp:extent cx="5334000" cy="3890549"/>
            <wp:effectExtent l="0" t="0" r="0" b="0"/>
            <wp:docPr id="2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" descr="C:\Users\LYQ\AppData\Roaming\Typora\typora-user-images\image-20230703121010643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7B3EF" w14:textId="77777777" w:rsidR="00781544" w:rsidRDefault="00000000">
      <w:pPr>
        <w:pStyle w:val="4"/>
        <w:rPr>
          <w:lang w:eastAsia="zh-CN"/>
        </w:rPr>
      </w:pPr>
      <w:bookmarkStart w:id="66" w:name="运行功能包-2"/>
      <w:bookmarkEnd w:id="65"/>
      <w:r>
        <w:rPr>
          <w:lang w:eastAsia="zh-CN"/>
        </w:rPr>
        <w:t>运行功能包</w:t>
      </w:r>
    </w:p>
    <w:p w14:paraId="7E6EA78B" w14:textId="77777777" w:rsidR="00781544" w:rsidRDefault="00000000">
      <w:pPr>
        <w:pStyle w:val="4"/>
        <w:rPr>
          <w:lang w:eastAsia="zh-CN"/>
        </w:rPr>
      </w:pPr>
      <w:bookmarkStart w:id="67" w:name="实现实时点云数据可视"/>
      <w:bookmarkEnd w:id="66"/>
      <w:r>
        <w:rPr>
          <w:lang w:eastAsia="zh-CN"/>
        </w:rPr>
        <w:t>实现实时点</w:t>
      </w:r>
      <w:proofErr w:type="gramStart"/>
      <w:r>
        <w:rPr>
          <w:lang w:eastAsia="zh-CN"/>
        </w:rPr>
        <w:t>云数据</w:t>
      </w:r>
      <w:proofErr w:type="gramEnd"/>
      <w:r>
        <w:rPr>
          <w:lang w:eastAsia="zh-CN"/>
        </w:rPr>
        <w:t>可视</w:t>
      </w:r>
    </w:p>
    <w:p w14:paraId="761E89E3" w14:textId="77777777" w:rsidR="00781544" w:rsidRDefault="00000000">
      <w:pPr>
        <w:pStyle w:val="FirstParagraph"/>
      </w:pPr>
      <w:r>
        <w:rPr>
          <w:noProof/>
        </w:rPr>
        <w:drawing>
          <wp:inline distT="0" distB="0" distL="0" distR="0" wp14:anchorId="136FE692" wp14:editId="46ED1840">
            <wp:extent cx="5334000" cy="2936355"/>
            <wp:effectExtent l="0" t="0" r="0" b="0"/>
            <wp:docPr id="2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C:\Users\LYQ\AppData\Roaming\Typora\typora-user-images\image-20230703121059328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62"/>
    <w:bookmarkEnd w:id="67"/>
    <w:p w14:paraId="76890A94" w14:textId="094CB5B0" w:rsidR="00781544" w:rsidRDefault="00781544">
      <w:pPr>
        <w:pStyle w:val="a0"/>
      </w:pPr>
    </w:p>
    <w:sectPr w:rsidR="007815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4E66B" w14:textId="77777777" w:rsidR="000652DF" w:rsidRDefault="000652DF">
      <w:pPr>
        <w:spacing w:after="0"/>
      </w:pPr>
      <w:r>
        <w:separator/>
      </w:r>
    </w:p>
  </w:endnote>
  <w:endnote w:type="continuationSeparator" w:id="0">
    <w:p w14:paraId="51D9E5FB" w14:textId="77777777" w:rsidR="000652DF" w:rsidRDefault="00065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51A23" w14:textId="77777777" w:rsidR="000652DF" w:rsidRDefault="000652DF">
      <w:r>
        <w:separator/>
      </w:r>
    </w:p>
  </w:footnote>
  <w:footnote w:type="continuationSeparator" w:id="0">
    <w:p w14:paraId="3ABDE44C" w14:textId="77777777" w:rsidR="000652DF" w:rsidRDefault="00065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5C67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6274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1544"/>
    <w:rsid w:val="000652DF"/>
    <w:rsid w:val="00781544"/>
    <w:rsid w:val="00EE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D97F6"/>
  <w15:docId w15:val="{7D5BA942-76F3-4239-9C70-EF9E09BE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63" Type="http://schemas.openxmlformats.org/officeDocument/2006/relationships/hyperlink" Target="https://blog.csdn.net/wangmj_hdu/article/details/114130648" TargetMode="External"/><Relationship Id="rId68" Type="http://schemas.openxmlformats.org/officeDocument/2006/relationships/image" Target="media/image59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7.png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" Type="http://schemas.openxmlformats.org/officeDocument/2006/relationships/hyperlink" Target="https://so.csdn.net/so/search?q=args&amp;spm=1001.2101.3001.7020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3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blog.csdn.net/qq_43706223/article/details/121767101" TargetMode="External"/><Relationship Id="rId59" Type="http://schemas.openxmlformats.org/officeDocument/2006/relationships/image" Target="media/image51.png"/><Relationship Id="rId67" Type="http://schemas.openxmlformats.org/officeDocument/2006/relationships/image" Target="media/image58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6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image" Target="media/image1.png"/><Relationship Id="rId71" Type="http://schemas.openxmlformats.org/officeDocument/2006/relationships/image" Target="media/image6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7</Pages>
  <Words>799</Words>
  <Characters>4559</Characters>
  <Application>Microsoft Office Word</Application>
  <DocSecurity>0</DocSecurity>
  <Lines>37</Lines>
  <Paragraphs>10</Paragraphs>
  <ScaleCrop>false</ScaleCrop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 YQ</cp:lastModifiedBy>
  <cp:revision>2</cp:revision>
  <dcterms:created xsi:type="dcterms:W3CDTF">2023-07-03T08:25:00Z</dcterms:created>
  <dcterms:modified xsi:type="dcterms:W3CDTF">2023-07-03T08:28:00Z</dcterms:modified>
</cp:coreProperties>
</file>